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E7CD5E" w14:textId="0C938E6D" w:rsidR="00F20341" w:rsidRPr="008B0985" w:rsidRDefault="247810F6" w:rsidP="0044210F">
      <w:pPr>
        <w:spacing w:after="0" w:line="240" w:lineRule="auto"/>
        <w:jc w:val="both"/>
        <w:rPr>
          <w:rFonts w:ascii="Segoe UI" w:eastAsia="Times New Roman" w:hAnsi="Segoe UI" w:cs="Segoe UI"/>
          <w:sz w:val="18"/>
          <w:szCs w:val="18"/>
          <w:lang w:eastAsia="cs-CZ"/>
        </w:rPr>
      </w:pPr>
      <w:r w:rsidRPr="640BEF3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</w:t>
      </w:r>
      <w:r w:rsidR="417FD7EB" w:rsidRPr="640BEF3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</w:t>
      </w:r>
    </w:p>
    <w:p w14:paraId="2C549FCB" w14:textId="6D9048FA" w:rsidR="009F6BA7" w:rsidRPr="009F6BA7" w:rsidRDefault="009F6BA7" w:rsidP="4A037032">
      <w:p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4A0370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říklad </w:t>
      </w:r>
      <w:r w:rsidR="003C357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4A0370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4A03703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(</w:t>
      </w:r>
      <w:r w:rsidR="00AE737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10</w:t>
      </w:r>
      <w:r w:rsidRPr="4A03703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bodů celkem) </w:t>
      </w:r>
    </w:p>
    <w:p w14:paraId="18E53AE4" w14:textId="518BF590" w:rsidR="00AE737C" w:rsidRPr="0058695E" w:rsidRDefault="00AE737C" w:rsidP="00AE737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695E">
        <w:rPr>
          <w:rFonts w:ascii="Times New Roman" w:hAnsi="Times New Roman" w:cs="Times New Roman"/>
          <w:sz w:val="24"/>
          <w:szCs w:val="24"/>
        </w:rPr>
        <w:t>V podniku je zajištěn provoz na dvě směny po 8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695E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odinách</w:t>
      </w:r>
      <w:r w:rsidRPr="0058695E">
        <w:rPr>
          <w:rFonts w:ascii="Times New Roman" w:hAnsi="Times New Roman" w:cs="Times New Roman"/>
          <w:sz w:val="24"/>
          <w:szCs w:val="24"/>
        </w:rPr>
        <w:t>.  Během roku se počítá s 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58695E">
        <w:rPr>
          <w:rFonts w:ascii="Times New Roman" w:hAnsi="Times New Roman" w:cs="Times New Roman"/>
          <w:sz w:val="24"/>
          <w:szCs w:val="24"/>
        </w:rPr>
        <w:t xml:space="preserve"> svátky a 52 víkendy, kdy se v podniku nepracuje. Prostoje se plánují ve výši </w:t>
      </w:r>
      <w:r w:rsidR="001E70FB">
        <w:rPr>
          <w:rFonts w:ascii="Times New Roman" w:hAnsi="Times New Roman" w:cs="Times New Roman"/>
          <w:sz w:val="24"/>
          <w:szCs w:val="24"/>
        </w:rPr>
        <w:t>5</w:t>
      </w:r>
      <w:r w:rsidRPr="0058695E">
        <w:rPr>
          <w:rFonts w:ascii="Times New Roman" w:hAnsi="Times New Roman" w:cs="Times New Roman"/>
          <w:sz w:val="24"/>
          <w:szCs w:val="24"/>
        </w:rPr>
        <w:t xml:space="preserve"> % z nominálního časového fondu. </w:t>
      </w:r>
      <w:r>
        <w:rPr>
          <w:rFonts w:ascii="Times New Roman" w:hAnsi="Times New Roman" w:cs="Times New Roman"/>
          <w:sz w:val="24"/>
          <w:szCs w:val="24"/>
        </w:rPr>
        <w:t>Počet dnů celozávodní dovolené je 10 pracovních dnů.</w:t>
      </w:r>
      <w:r w:rsidRPr="005869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orma pracnosti</w:t>
      </w:r>
      <w:r w:rsidRPr="0058695E">
        <w:rPr>
          <w:rFonts w:ascii="Times New Roman" w:hAnsi="Times New Roman" w:cs="Times New Roman"/>
          <w:sz w:val="24"/>
          <w:szCs w:val="24"/>
        </w:rPr>
        <w:t xml:space="preserve"> jednoho výrobku je 3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5869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695E">
        <w:rPr>
          <w:rFonts w:ascii="Times New Roman" w:hAnsi="Times New Roman" w:cs="Times New Roman"/>
          <w:sz w:val="24"/>
          <w:szCs w:val="24"/>
        </w:rPr>
        <w:t>normominut</w:t>
      </w:r>
      <w:proofErr w:type="spellEnd"/>
      <w:r w:rsidRPr="0058695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D110775" w14:textId="3AAB22D6" w:rsidR="00AE737C" w:rsidRPr="00E917DB" w:rsidRDefault="00AE737C" w:rsidP="00AE737C">
      <w:pPr>
        <w:pStyle w:val="Odstavecseseznamem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917DB">
        <w:rPr>
          <w:rFonts w:ascii="Times New Roman" w:hAnsi="Times New Roman" w:cs="Times New Roman"/>
          <w:i/>
          <w:sz w:val="24"/>
          <w:szCs w:val="24"/>
        </w:rPr>
        <w:t>Vypočítejte roční produktivní časový fond v</w:t>
      </w:r>
      <w:r>
        <w:rPr>
          <w:rFonts w:ascii="Times New Roman" w:hAnsi="Times New Roman" w:cs="Times New Roman"/>
          <w:i/>
          <w:sz w:val="24"/>
          <w:szCs w:val="24"/>
        </w:rPr>
        <w:t> </w:t>
      </w:r>
      <w:r w:rsidRPr="00E917DB">
        <w:rPr>
          <w:rFonts w:ascii="Times New Roman" w:hAnsi="Times New Roman" w:cs="Times New Roman"/>
          <w:i/>
          <w:sz w:val="24"/>
          <w:szCs w:val="24"/>
        </w:rPr>
        <w:t>hodinách</w:t>
      </w:r>
      <w:r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CD7EF5">
        <w:rPr>
          <w:rFonts w:ascii="Times New Roman" w:hAnsi="Times New Roman" w:cs="Times New Roman"/>
          <w:i/>
          <w:sz w:val="24"/>
          <w:szCs w:val="24"/>
        </w:rPr>
        <w:t>(6 bodů)</w:t>
      </w:r>
    </w:p>
    <w:p w14:paraId="0157EA0D" w14:textId="1B0DFF7A" w:rsidR="00AE737C" w:rsidRDefault="00AE737C" w:rsidP="00AE737C">
      <w:pPr>
        <w:pStyle w:val="Odstavecseseznamem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917DB">
        <w:rPr>
          <w:rFonts w:ascii="Times New Roman" w:hAnsi="Times New Roman" w:cs="Times New Roman"/>
          <w:i/>
          <w:sz w:val="24"/>
          <w:szCs w:val="24"/>
        </w:rPr>
        <w:t xml:space="preserve">Určete roční výrobní kapacitu dílny v kusech. </w:t>
      </w:r>
      <w:r w:rsidR="00CD7EF5">
        <w:rPr>
          <w:rFonts w:ascii="Times New Roman" w:hAnsi="Times New Roman" w:cs="Times New Roman"/>
          <w:i/>
          <w:sz w:val="24"/>
          <w:szCs w:val="24"/>
        </w:rPr>
        <w:t>(2 body)</w:t>
      </w:r>
    </w:p>
    <w:p w14:paraId="7592B6E4" w14:textId="6E70ACA4" w:rsidR="00CD7EF5" w:rsidRPr="00E36CA8" w:rsidRDefault="00CD7EF5" w:rsidP="00AE737C">
      <w:pPr>
        <w:pStyle w:val="Odstavecseseznamem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Jaká je využitelnost výrobní kapacity v %, pokud se předpokládá výroba 7 000 ks výrobků? (2 body)</w:t>
      </w:r>
    </w:p>
    <w:p w14:paraId="24BAA055" w14:textId="77777777" w:rsidR="00AE737C" w:rsidRDefault="00AE737C" w:rsidP="00AE737C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2EE6903" w14:textId="78EDECB3" w:rsidR="4A037032" w:rsidRDefault="4A037032" w:rsidP="4A037032">
      <w:pPr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</w:p>
    <w:p w14:paraId="0FFB393C" w14:textId="27D0525F" w:rsidR="009F6BA7" w:rsidRDefault="009F6BA7" w:rsidP="4A037032">
      <w:pPr>
        <w:jc w:val="both"/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</w:p>
    <w:p w14:paraId="4415585C" w14:textId="77777777" w:rsidR="00CD7EF5" w:rsidRDefault="00CD7EF5" w:rsidP="4A037032">
      <w:pPr>
        <w:jc w:val="both"/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</w:p>
    <w:p w14:paraId="43E18B58" w14:textId="77777777" w:rsidR="00CD7EF5" w:rsidRDefault="00CD7EF5" w:rsidP="4A037032">
      <w:pPr>
        <w:jc w:val="both"/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</w:p>
    <w:p w14:paraId="54C66038" w14:textId="77777777" w:rsidR="00CD7EF5" w:rsidRDefault="00CD7EF5" w:rsidP="4A037032">
      <w:pPr>
        <w:jc w:val="both"/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</w:p>
    <w:p w14:paraId="3F9D8BDB" w14:textId="77777777" w:rsidR="00CD7EF5" w:rsidRDefault="00CD7EF5" w:rsidP="4A037032">
      <w:pPr>
        <w:jc w:val="both"/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</w:p>
    <w:p w14:paraId="3940FE69" w14:textId="77777777" w:rsidR="00CD7EF5" w:rsidRDefault="00CD7EF5" w:rsidP="4A037032">
      <w:pPr>
        <w:jc w:val="both"/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</w:p>
    <w:p w14:paraId="20B6ACF5" w14:textId="77777777" w:rsidR="00CD7EF5" w:rsidRDefault="00CD7EF5" w:rsidP="4A037032">
      <w:pPr>
        <w:jc w:val="both"/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</w:p>
    <w:p w14:paraId="36F7B7A7" w14:textId="77777777" w:rsidR="00CD7EF5" w:rsidRDefault="00CD7EF5" w:rsidP="4A037032">
      <w:p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373FD558" w14:textId="77777777" w:rsidR="009F6BA7" w:rsidRDefault="009F6BA7" w:rsidP="00626456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AB5B722" w14:textId="77777777" w:rsidR="009F6BA7" w:rsidRDefault="009F6BA7" w:rsidP="00626456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504BA32" w14:textId="77777777" w:rsidR="009F6BA7" w:rsidRDefault="009F6BA7" w:rsidP="00626456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D5EB18" w14:textId="77777777" w:rsidR="00897F95" w:rsidRDefault="00897F95" w:rsidP="00626456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D5D3C15" w14:textId="77777777" w:rsidR="00897F95" w:rsidRDefault="00897F95" w:rsidP="00626456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9A71120" w14:textId="77777777" w:rsidR="00897F95" w:rsidRDefault="00897F95" w:rsidP="00626456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BD3F6FA" w14:textId="77777777" w:rsidR="00FF4743" w:rsidRDefault="00FF4743" w:rsidP="00626456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5710E78" w14:textId="77777777" w:rsidR="00FF4743" w:rsidRDefault="00FF4743" w:rsidP="00626456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08D5DE5" w14:textId="145F1AC3" w:rsidR="009F6BA7" w:rsidRDefault="009F6BA7" w:rsidP="4A037032">
      <w:p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3328D94" w14:textId="3AC01A7C" w:rsidR="00CD7EF5" w:rsidRPr="00CD7EF5" w:rsidRDefault="00CD7EF5" w:rsidP="00CD7EF5">
      <w:p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4A0370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Příklad </w:t>
      </w:r>
      <w:r w:rsidR="003C357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Pr="4A0370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4A03703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10</w:t>
      </w:r>
      <w:r w:rsidRPr="4A03703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bodů celkem) </w:t>
      </w:r>
    </w:p>
    <w:p w14:paraId="4BD055E5" w14:textId="376A4FBA" w:rsidR="001E70FB" w:rsidRPr="001E70FB" w:rsidRDefault="001E70FB" w:rsidP="001E70FB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E70FB">
        <w:rPr>
          <w:rFonts w:ascii="Times New Roman" w:hAnsi="Times New Roman" w:cs="Times New Roman"/>
          <w:sz w:val="24"/>
          <w:szCs w:val="24"/>
        </w:rPr>
        <w:t>Vypočítejte metodou dvou období nákladovou funkci zkoumaného podniku. V tabulce jsou uvedeny údaje za rok 202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1E70FB">
        <w:rPr>
          <w:rFonts w:ascii="Times New Roman" w:hAnsi="Times New Roman" w:cs="Times New Roman"/>
          <w:sz w:val="24"/>
          <w:szCs w:val="24"/>
        </w:rPr>
        <w:t>.   </w:t>
      </w:r>
    </w:p>
    <w:tbl>
      <w:tblPr>
        <w:tblW w:w="0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85"/>
        <w:gridCol w:w="1695"/>
        <w:gridCol w:w="1695"/>
      </w:tblGrid>
      <w:tr w:rsidR="001E70FB" w:rsidRPr="001E70FB" w14:paraId="32E7EBAA" w14:textId="77777777" w:rsidTr="001E70FB">
        <w:trPr>
          <w:trHeight w:val="300"/>
        </w:trPr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7C1F37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Měsíc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C63F79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Q (l)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7DCB2A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N (Kč) </w:t>
            </w:r>
          </w:p>
        </w:tc>
      </w:tr>
      <w:tr w:rsidR="001E70FB" w:rsidRPr="001E70FB" w14:paraId="01808E61" w14:textId="77777777" w:rsidTr="001E70FB">
        <w:trPr>
          <w:trHeight w:val="300"/>
        </w:trPr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648B7B2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Leden 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BBE076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5 000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9EDC91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120 000 </w:t>
            </w:r>
          </w:p>
        </w:tc>
      </w:tr>
      <w:tr w:rsidR="001E70FB" w:rsidRPr="001E70FB" w14:paraId="0C65C5F2" w14:textId="77777777" w:rsidTr="001E70FB">
        <w:trPr>
          <w:trHeight w:val="300"/>
        </w:trPr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BE2E1B3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Únor 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F96E4B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7 000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08DF28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120 000 </w:t>
            </w:r>
          </w:p>
        </w:tc>
      </w:tr>
      <w:tr w:rsidR="001E70FB" w:rsidRPr="001E70FB" w14:paraId="566F04B9" w14:textId="77777777" w:rsidTr="001E70FB">
        <w:trPr>
          <w:trHeight w:val="300"/>
        </w:trPr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767822C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Březen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8F9A0BD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5 500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B982277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125 000 </w:t>
            </w:r>
          </w:p>
        </w:tc>
      </w:tr>
      <w:tr w:rsidR="001E70FB" w:rsidRPr="001E70FB" w14:paraId="387308DD" w14:textId="77777777" w:rsidTr="001E70FB">
        <w:trPr>
          <w:trHeight w:val="300"/>
        </w:trPr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1510B5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Duben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2EF859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6 500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FA4D44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120 000 </w:t>
            </w:r>
          </w:p>
        </w:tc>
      </w:tr>
      <w:tr w:rsidR="001E70FB" w:rsidRPr="001E70FB" w14:paraId="1222DB62" w14:textId="77777777" w:rsidTr="001E70FB">
        <w:trPr>
          <w:trHeight w:val="300"/>
        </w:trPr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27D3FD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Květen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2FC5240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7 000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EC23B7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125 000 </w:t>
            </w:r>
          </w:p>
        </w:tc>
      </w:tr>
      <w:tr w:rsidR="001E70FB" w:rsidRPr="001E70FB" w14:paraId="3FF830BD" w14:textId="77777777" w:rsidTr="001E70FB">
        <w:trPr>
          <w:trHeight w:val="300"/>
        </w:trPr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46F60C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Červen 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5A1415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6 500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C14EC9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120 000 </w:t>
            </w:r>
          </w:p>
        </w:tc>
      </w:tr>
      <w:tr w:rsidR="001E70FB" w:rsidRPr="001E70FB" w14:paraId="42B501F9" w14:textId="77777777" w:rsidTr="001E70FB">
        <w:trPr>
          <w:trHeight w:val="300"/>
        </w:trPr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729396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Červenec 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949B8F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4 000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20B463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115 000 </w:t>
            </w:r>
          </w:p>
        </w:tc>
      </w:tr>
      <w:tr w:rsidR="001E70FB" w:rsidRPr="001E70FB" w14:paraId="7859220E" w14:textId="77777777" w:rsidTr="001E70FB">
        <w:trPr>
          <w:trHeight w:val="300"/>
        </w:trPr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19764A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Srpen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DBBDA4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4 500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06FE5E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120 000 </w:t>
            </w:r>
          </w:p>
        </w:tc>
      </w:tr>
      <w:tr w:rsidR="001E70FB" w:rsidRPr="001E70FB" w14:paraId="58E26518" w14:textId="77777777" w:rsidTr="001E70FB">
        <w:trPr>
          <w:trHeight w:val="300"/>
        </w:trPr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E7C5EFC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Září 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54B29A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5 000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0549B9B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120 000 </w:t>
            </w:r>
          </w:p>
        </w:tc>
      </w:tr>
      <w:tr w:rsidR="001E70FB" w:rsidRPr="001E70FB" w14:paraId="7B2178B3" w14:textId="77777777" w:rsidTr="001E70FB">
        <w:trPr>
          <w:trHeight w:val="300"/>
        </w:trPr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04D371E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Říjen 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4834DE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7 000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621009E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124 000 </w:t>
            </w:r>
          </w:p>
        </w:tc>
      </w:tr>
      <w:tr w:rsidR="001E70FB" w:rsidRPr="001E70FB" w14:paraId="5C5A0CE9" w14:textId="77777777" w:rsidTr="001E70FB">
        <w:trPr>
          <w:trHeight w:val="300"/>
        </w:trPr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2059EC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Listopad 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A2685FB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8 000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EEC074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135 000 </w:t>
            </w:r>
          </w:p>
        </w:tc>
      </w:tr>
      <w:tr w:rsidR="001E70FB" w:rsidRPr="001E70FB" w14:paraId="190B2503" w14:textId="77777777" w:rsidTr="001E70FB">
        <w:trPr>
          <w:trHeight w:val="300"/>
        </w:trPr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AE40A2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Prosinec 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8F22F3E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6 000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0B0D54" w14:textId="77777777" w:rsidR="001E70FB" w:rsidRPr="001E70FB" w:rsidRDefault="001E70FB" w:rsidP="001E70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70FB">
              <w:rPr>
                <w:rFonts w:ascii="Times New Roman" w:hAnsi="Times New Roman" w:cs="Times New Roman"/>
                <w:sz w:val="24"/>
                <w:szCs w:val="24"/>
              </w:rPr>
              <w:t>120 000 </w:t>
            </w:r>
          </w:p>
        </w:tc>
      </w:tr>
    </w:tbl>
    <w:p w14:paraId="5B97A13B" w14:textId="77777777" w:rsidR="001E70FB" w:rsidRPr="001E70FB" w:rsidRDefault="001E70FB" w:rsidP="001E70FB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E70FB">
        <w:rPr>
          <w:rFonts w:ascii="Times New Roman" w:hAnsi="Times New Roman" w:cs="Times New Roman"/>
          <w:sz w:val="24"/>
          <w:szCs w:val="24"/>
        </w:rPr>
        <w:t> </w:t>
      </w:r>
    </w:p>
    <w:p w14:paraId="631136AA" w14:textId="7148EAEC" w:rsidR="001E70FB" w:rsidRPr="001E70FB" w:rsidRDefault="001E70FB" w:rsidP="00843DD8">
      <w:pPr>
        <w:numPr>
          <w:ilvl w:val="0"/>
          <w:numId w:val="63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E70FB">
        <w:rPr>
          <w:rFonts w:ascii="Times New Roman" w:hAnsi="Times New Roman" w:cs="Times New Roman"/>
          <w:i/>
          <w:iCs/>
          <w:sz w:val="24"/>
          <w:szCs w:val="24"/>
        </w:rPr>
        <w:t>Určete měsíční nákladovou funkci a roční nákladovou funkci za rok 202</w:t>
      </w:r>
      <w:r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Pr="001E70FB">
        <w:rPr>
          <w:rFonts w:ascii="Times New Roman" w:hAnsi="Times New Roman" w:cs="Times New Roman"/>
          <w:i/>
          <w:iCs/>
          <w:sz w:val="24"/>
          <w:szCs w:val="24"/>
        </w:rPr>
        <w:t>. (8 bodů)</w:t>
      </w:r>
      <w:r w:rsidRPr="001E70FB">
        <w:rPr>
          <w:rFonts w:ascii="Times New Roman" w:hAnsi="Times New Roman" w:cs="Times New Roman"/>
          <w:sz w:val="24"/>
          <w:szCs w:val="24"/>
        </w:rPr>
        <w:t> </w:t>
      </w:r>
    </w:p>
    <w:p w14:paraId="266AF69E" w14:textId="0793A85B" w:rsidR="001E70FB" w:rsidRPr="001E70FB" w:rsidRDefault="001E70FB" w:rsidP="00843DD8">
      <w:pPr>
        <w:numPr>
          <w:ilvl w:val="0"/>
          <w:numId w:val="63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E70FB">
        <w:rPr>
          <w:rFonts w:ascii="Times New Roman" w:hAnsi="Times New Roman" w:cs="Times New Roman"/>
          <w:i/>
          <w:iCs/>
          <w:sz w:val="24"/>
          <w:szCs w:val="24"/>
        </w:rPr>
        <w:t>Kolik kusů produkce bude muset podnik vyrobit a prodat v lednu 202</w:t>
      </w:r>
      <w:r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1E70FB">
        <w:rPr>
          <w:rFonts w:ascii="Times New Roman" w:hAnsi="Times New Roman" w:cs="Times New Roman"/>
          <w:i/>
          <w:iCs/>
          <w:sz w:val="24"/>
          <w:szCs w:val="24"/>
        </w:rPr>
        <w:t>, aby dosahoval bodu zvratu? Podnik počítá, že v lednu 202</w:t>
      </w:r>
      <w:r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1E70FB">
        <w:rPr>
          <w:rFonts w:ascii="Times New Roman" w:hAnsi="Times New Roman" w:cs="Times New Roman"/>
          <w:i/>
          <w:iCs/>
          <w:sz w:val="24"/>
          <w:szCs w:val="24"/>
        </w:rPr>
        <w:t xml:space="preserve"> bude prodávat své výrobky za 28 Kč/ks. </w:t>
      </w:r>
      <w:r w:rsidRPr="001E70FB">
        <w:rPr>
          <w:rFonts w:ascii="Times New Roman" w:hAnsi="Times New Roman" w:cs="Times New Roman"/>
          <w:sz w:val="24"/>
          <w:szCs w:val="24"/>
        </w:rPr>
        <w:t> </w:t>
      </w:r>
      <w:r w:rsidRPr="001E70FB">
        <w:rPr>
          <w:rFonts w:ascii="Times New Roman" w:hAnsi="Times New Roman" w:cs="Times New Roman"/>
          <w:i/>
          <w:iCs/>
          <w:sz w:val="24"/>
          <w:szCs w:val="24"/>
        </w:rPr>
        <w:t>(2 body)</w:t>
      </w:r>
      <w:r w:rsidRPr="001E70FB">
        <w:rPr>
          <w:rFonts w:ascii="Times New Roman" w:hAnsi="Times New Roman" w:cs="Times New Roman"/>
          <w:sz w:val="24"/>
          <w:szCs w:val="24"/>
        </w:rPr>
        <w:t> </w:t>
      </w:r>
    </w:p>
    <w:p w14:paraId="7083E396" w14:textId="77777777" w:rsidR="001E70FB" w:rsidRPr="001E70FB" w:rsidRDefault="001E70FB" w:rsidP="001E70FB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E70FB">
        <w:rPr>
          <w:rFonts w:ascii="Times New Roman" w:hAnsi="Times New Roman" w:cs="Times New Roman"/>
          <w:sz w:val="24"/>
          <w:szCs w:val="24"/>
        </w:rPr>
        <w:t> </w:t>
      </w:r>
    </w:p>
    <w:p w14:paraId="0EBEE9AE" w14:textId="77777777" w:rsidR="001E70FB" w:rsidRPr="001E70FB" w:rsidRDefault="001E70FB" w:rsidP="001E70FB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E70FB">
        <w:rPr>
          <w:rFonts w:ascii="Times New Roman" w:hAnsi="Times New Roman" w:cs="Times New Roman"/>
          <w:sz w:val="24"/>
          <w:szCs w:val="24"/>
        </w:rPr>
        <w:t> </w:t>
      </w:r>
    </w:p>
    <w:p w14:paraId="3CEEC2E5" w14:textId="77777777" w:rsidR="00897F95" w:rsidRDefault="00897F95" w:rsidP="4A037032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5FACAA9" w14:textId="77777777" w:rsidR="00FF4743" w:rsidRDefault="00FF4743" w:rsidP="4A037032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5671789" w14:textId="77777777" w:rsidR="00FF4743" w:rsidRDefault="00FF4743" w:rsidP="4A037032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69B3EB17" w14:textId="77777777" w:rsidR="00FF4743" w:rsidRDefault="00FF4743" w:rsidP="4A037032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3F0647E" w14:textId="77777777" w:rsidR="00FF4743" w:rsidRDefault="00FF4743" w:rsidP="4A037032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584B3CC" w14:textId="77777777" w:rsidR="00FF4743" w:rsidRDefault="00FF4743" w:rsidP="4A037032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7DA12D0" w14:textId="77777777" w:rsidR="00FF4743" w:rsidRDefault="00FF4743" w:rsidP="4A037032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51EB05C" w14:textId="77777777" w:rsidR="00FF4743" w:rsidRDefault="00FF4743" w:rsidP="4A037032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F83821F" w14:textId="77777777" w:rsidR="00FF4743" w:rsidRDefault="00FF4743" w:rsidP="4A037032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EDC9109" w14:textId="77777777" w:rsidR="00FF4743" w:rsidRDefault="00FF4743" w:rsidP="4A037032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69CD3D73" w14:textId="77777777" w:rsidR="00FF4743" w:rsidRDefault="00FF4743" w:rsidP="4A037032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8D97401" w14:textId="77777777" w:rsidR="00FF4743" w:rsidRDefault="00FF4743" w:rsidP="4A037032">
      <w:pPr>
        <w:contextualSpacing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509A3AC" w14:textId="77777777" w:rsidR="00897F95" w:rsidRDefault="00897F95" w:rsidP="4A037032">
      <w:pPr>
        <w:contextualSpacing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6CB8EA8" w14:textId="77777777" w:rsidR="00897F95" w:rsidRDefault="00897F95" w:rsidP="4A037032">
      <w:pPr>
        <w:contextualSpacing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A7A007A" w14:textId="77777777" w:rsidR="00897F95" w:rsidRDefault="00897F95" w:rsidP="4A037032">
      <w:pPr>
        <w:contextualSpacing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48DDEA6" w14:textId="77777777" w:rsidR="00897F95" w:rsidRDefault="00897F95" w:rsidP="4A037032">
      <w:pPr>
        <w:contextualSpacing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0EEDCAC" w14:textId="77777777" w:rsidR="00897F95" w:rsidRDefault="00897F95" w:rsidP="4A037032">
      <w:pPr>
        <w:contextualSpacing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73D92DA" w14:textId="77777777" w:rsidR="00897F95" w:rsidRDefault="00897F95" w:rsidP="4A037032">
      <w:pPr>
        <w:contextualSpacing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D75DC71" w14:textId="77777777" w:rsidR="00CD7EF5" w:rsidRDefault="00CD7EF5" w:rsidP="4A037032">
      <w:pPr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7A04301" w14:textId="77777777" w:rsidR="00CD7EF5" w:rsidRDefault="00CD7EF5" w:rsidP="4A037032">
      <w:pPr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FE83863" w14:textId="6FAD7D55" w:rsidR="009F6BA7" w:rsidRDefault="009F6BA7" w:rsidP="4A037032">
      <w:pPr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4A0370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Příklad </w:t>
      </w:r>
      <w:r w:rsidR="00C9027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Pr="4A0370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4A03703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(1</w:t>
      </w:r>
      <w:r w:rsidR="00CD7EF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0</w:t>
      </w:r>
      <w:r w:rsidRPr="4A03703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bodů celkem) </w:t>
      </w:r>
    </w:p>
    <w:p w14:paraId="3D3F10F7" w14:textId="77777777" w:rsidR="00897F95" w:rsidRDefault="00897F95" w:rsidP="0049678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8DCCE0" w14:textId="77777777" w:rsidR="001E70FB" w:rsidRPr="001E70FB" w:rsidRDefault="001E70FB" w:rsidP="001E70FB">
      <w:pPr>
        <w:rPr>
          <w:rFonts w:ascii="Times New Roman" w:hAnsi="Times New Roman" w:cs="Times New Roman"/>
          <w:sz w:val="24"/>
          <w:szCs w:val="24"/>
        </w:rPr>
      </w:pPr>
      <w:r w:rsidRPr="001E70FB">
        <w:rPr>
          <w:rFonts w:ascii="Times New Roman" w:hAnsi="Times New Roman" w:cs="Times New Roman"/>
          <w:sz w:val="24"/>
          <w:szCs w:val="24"/>
        </w:rPr>
        <w:t xml:space="preserve">Společnost vyrábí klávesnice k </w:t>
      </w:r>
      <w:proofErr w:type="gramStart"/>
      <w:r w:rsidRPr="001E70FB">
        <w:rPr>
          <w:rFonts w:ascii="Times New Roman" w:hAnsi="Times New Roman" w:cs="Times New Roman"/>
          <w:sz w:val="24"/>
          <w:szCs w:val="24"/>
        </w:rPr>
        <w:t>počítačům</w:t>
      </w:r>
      <w:proofErr w:type="gramEnd"/>
      <w:r w:rsidRPr="001E70FB">
        <w:rPr>
          <w:rFonts w:ascii="Times New Roman" w:hAnsi="Times New Roman" w:cs="Times New Roman"/>
          <w:sz w:val="24"/>
          <w:szCs w:val="24"/>
        </w:rPr>
        <w:t xml:space="preserve"> a to pouze v jediné variantě. Z vlastní evidence bylo zjištěno, že variabilní náklady související s výrobou jedné klávesnice činí 1 000 Kč. Fixní náklady zjištěné z účetnictví jsou stanoveny ve výši 190 000 Kč za měsíc. Společnost prodává jednu klávesnici za 2 990 Kč. V daném období (za rok) společnost vyrobila 5 000 ks kusů klávesnic a celou tuto produkci prodala. </w:t>
      </w:r>
    </w:p>
    <w:p w14:paraId="4AF96D37" w14:textId="77777777" w:rsidR="001E70FB" w:rsidRPr="001E70FB" w:rsidRDefault="001E70FB" w:rsidP="00843DD8">
      <w:pPr>
        <w:numPr>
          <w:ilvl w:val="0"/>
          <w:numId w:val="6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E70FB">
        <w:rPr>
          <w:rFonts w:ascii="Times New Roman" w:hAnsi="Times New Roman" w:cs="Times New Roman"/>
          <w:i/>
          <w:iCs/>
          <w:sz w:val="24"/>
          <w:szCs w:val="24"/>
        </w:rPr>
        <w:t>Vypočítejte hospodářský výsledek podniku. (2 body)</w:t>
      </w:r>
      <w:r w:rsidRPr="001E70FB">
        <w:rPr>
          <w:rFonts w:ascii="Times New Roman" w:hAnsi="Times New Roman" w:cs="Times New Roman"/>
          <w:sz w:val="24"/>
          <w:szCs w:val="24"/>
        </w:rPr>
        <w:t> </w:t>
      </w:r>
    </w:p>
    <w:p w14:paraId="5DDFA787" w14:textId="77777777" w:rsidR="001E70FB" w:rsidRPr="001E70FB" w:rsidRDefault="001E70FB" w:rsidP="00843DD8">
      <w:pPr>
        <w:numPr>
          <w:ilvl w:val="0"/>
          <w:numId w:val="6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E70FB">
        <w:rPr>
          <w:rFonts w:ascii="Times New Roman" w:hAnsi="Times New Roman" w:cs="Times New Roman"/>
          <w:i/>
          <w:iCs/>
          <w:sz w:val="24"/>
          <w:szCs w:val="24"/>
        </w:rPr>
        <w:t>Stanovte, při jakém objemu produkce bude společnost dosahovat bodu zvratu. (3 body)</w:t>
      </w:r>
      <w:r w:rsidRPr="001E70FB">
        <w:rPr>
          <w:rFonts w:ascii="Times New Roman" w:hAnsi="Times New Roman" w:cs="Times New Roman"/>
          <w:sz w:val="24"/>
          <w:szCs w:val="24"/>
        </w:rPr>
        <w:t> </w:t>
      </w:r>
    </w:p>
    <w:p w14:paraId="682AC9FF" w14:textId="77777777" w:rsidR="001E70FB" w:rsidRPr="001E70FB" w:rsidRDefault="001E70FB" w:rsidP="00843DD8">
      <w:pPr>
        <w:numPr>
          <w:ilvl w:val="0"/>
          <w:numId w:val="6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E70FB">
        <w:rPr>
          <w:rFonts w:ascii="Times New Roman" w:hAnsi="Times New Roman" w:cs="Times New Roman"/>
          <w:i/>
          <w:iCs/>
          <w:sz w:val="24"/>
          <w:szCs w:val="24"/>
        </w:rPr>
        <w:t>Stanovte limitní cenu, za jakou je možné prodat 5 000 ks kusů klávesnic. (3 body)</w:t>
      </w:r>
      <w:r w:rsidRPr="001E70FB">
        <w:rPr>
          <w:rFonts w:ascii="Times New Roman" w:hAnsi="Times New Roman" w:cs="Times New Roman"/>
          <w:sz w:val="24"/>
          <w:szCs w:val="24"/>
        </w:rPr>
        <w:t> </w:t>
      </w:r>
    </w:p>
    <w:p w14:paraId="4C942150" w14:textId="77777777" w:rsidR="001E70FB" w:rsidRPr="001E70FB" w:rsidRDefault="001E70FB" w:rsidP="00843DD8">
      <w:pPr>
        <w:numPr>
          <w:ilvl w:val="0"/>
          <w:numId w:val="6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E70FB">
        <w:rPr>
          <w:rFonts w:ascii="Times New Roman" w:hAnsi="Times New Roman" w:cs="Times New Roman"/>
          <w:i/>
          <w:iCs/>
          <w:sz w:val="24"/>
          <w:szCs w:val="24"/>
        </w:rPr>
        <w:t>Stanovte objem produkce, který zajistí výši zisku 5 500 000 za rok. (2 body)</w:t>
      </w:r>
      <w:r w:rsidRPr="001E70FB">
        <w:rPr>
          <w:rFonts w:ascii="Times New Roman" w:hAnsi="Times New Roman" w:cs="Times New Roman"/>
          <w:sz w:val="24"/>
          <w:szCs w:val="24"/>
        </w:rPr>
        <w:t> </w:t>
      </w:r>
    </w:p>
    <w:p w14:paraId="0C8CC6A6" w14:textId="77777777" w:rsidR="00CD7EF5" w:rsidRDefault="00CD7EF5" w:rsidP="009F6BA7">
      <w:pPr>
        <w:rPr>
          <w:rFonts w:ascii="Times New Roman" w:hAnsi="Times New Roman" w:cs="Times New Roman"/>
          <w:sz w:val="24"/>
          <w:szCs w:val="24"/>
        </w:rPr>
      </w:pPr>
    </w:p>
    <w:p w14:paraId="165F3F1F" w14:textId="77777777" w:rsidR="00FF4743" w:rsidRDefault="00FF4743" w:rsidP="009F6BA7">
      <w:pPr>
        <w:rPr>
          <w:rFonts w:ascii="Times New Roman" w:hAnsi="Times New Roman" w:cs="Times New Roman"/>
          <w:sz w:val="24"/>
          <w:szCs w:val="24"/>
        </w:rPr>
      </w:pPr>
    </w:p>
    <w:p w14:paraId="67BA68DB" w14:textId="77777777" w:rsidR="00FF4743" w:rsidRDefault="00FF4743" w:rsidP="009F6BA7">
      <w:pPr>
        <w:rPr>
          <w:rFonts w:ascii="Times New Roman" w:hAnsi="Times New Roman" w:cs="Times New Roman"/>
          <w:sz w:val="24"/>
          <w:szCs w:val="24"/>
        </w:rPr>
      </w:pPr>
    </w:p>
    <w:p w14:paraId="6BDF6EB7" w14:textId="77777777" w:rsidR="00FF4743" w:rsidRDefault="00FF4743" w:rsidP="009F6BA7">
      <w:pPr>
        <w:rPr>
          <w:rFonts w:ascii="Times New Roman" w:hAnsi="Times New Roman" w:cs="Times New Roman"/>
          <w:sz w:val="24"/>
          <w:szCs w:val="24"/>
        </w:rPr>
      </w:pPr>
    </w:p>
    <w:p w14:paraId="2CE71A59" w14:textId="77777777" w:rsidR="00FF4743" w:rsidRDefault="00FF4743" w:rsidP="009F6BA7">
      <w:pPr>
        <w:rPr>
          <w:rFonts w:ascii="Times New Roman" w:hAnsi="Times New Roman" w:cs="Times New Roman"/>
          <w:sz w:val="24"/>
          <w:szCs w:val="24"/>
        </w:rPr>
      </w:pPr>
    </w:p>
    <w:p w14:paraId="17D8B7A6" w14:textId="77777777" w:rsidR="00FF4743" w:rsidRDefault="00FF4743" w:rsidP="009F6BA7">
      <w:pPr>
        <w:rPr>
          <w:rFonts w:ascii="Times New Roman" w:hAnsi="Times New Roman" w:cs="Times New Roman"/>
          <w:sz w:val="24"/>
          <w:szCs w:val="24"/>
        </w:rPr>
      </w:pPr>
    </w:p>
    <w:p w14:paraId="4DE2D4F2" w14:textId="77777777" w:rsidR="00FF4743" w:rsidRDefault="00FF4743" w:rsidP="009F6BA7">
      <w:pPr>
        <w:rPr>
          <w:rFonts w:ascii="Times New Roman" w:hAnsi="Times New Roman" w:cs="Times New Roman"/>
          <w:sz w:val="24"/>
          <w:szCs w:val="24"/>
        </w:rPr>
      </w:pPr>
    </w:p>
    <w:p w14:paraId="13051718" w14:textId="77777777" w:rsidR="00FF4743" w:rsidRDefault="00FF4743" w:rsidP="009F6BA7">
      <w:pPr>
        <w:rPr>
          <w:rFonts w:ascii="Times New Roman" w:hAnsi="Times New Roman" w:cs="Times New Roman"/>
          <w:sz w:val="24"/>
          <w:szCs w:val="24"/>
        </w:rPr>
      </w:pPr>
    </w:p>
    <w:p w14:paraId="37362456" w14:textId="77777777" w:rsidR="00FF4743" w:rsidRDefault="00FF4743" w:rsidP="009F6BA7">
      <w:pPr>
        <w:rPr>
          <w:rFonts w:ascii="Times New Roman" w:hAnsi="Times New Roman" w:cs="Times New Roman"/>
          <w:sz w:val="24"/>
          <w:szCs w:val="24"/>
        </w:rPr>
      </w:pPr>
    </w:p>
    <w:p w14:paraId="6F8312DB" w14:textId="77777777" w:rsidR="00FF4743" w:rsidRDefault="00FF4743" w:rsidP="009F6BA7">
      <w:pPr>
        <w:rPr>
          <w:rFonts w:ascii="Times New Roman" w:hAnsi="Times New Roman" w:cs="Times New Roman"/>
          <w:sz w:val="24"/>
          <w:szCs w:val="24"/>
        </w:rPr>
      </w:pPr>
    </w:p>
    <w:p w14:paraId="0613F018" w14:textId="77777777" w:rsidR="00FF4743" w:rsidRDefault="00FF4743" w:rsidP="009F6BA7">
      <w:pPr>
        <w:rPr>
          <w:rFonts w:ascii="Times New Roman" w:hAnsi="Times New Roman" w:cs="Times New Roman"/>
          <w:sz w:val="24"/>
          <w:szCs w:val="24"/>
        </w:rPr>
      </w:pPr>
    </w:p>
    <w:p w14:paraId="68534504" w14:textId="77777777" w:rsidR="00FF4743" w:rsidRDefault="00FF4743" w:rsidP="009F6BA7">
      <w:pPr>
        <w:rPr>
          <w:rFonts w:ascii="Times New Roman" w:hAnsi="Times New Roman" w:cs="Times New Roman"/>
          <w:sz w:val="24"/>
          <w:szCs w:val="24"/>
        </w:rPr>
      </w:pPr>
    </w:p>
    <w:p w14:paraId="4FE87A2E" w14:textId="77777777" w:rsidR="00FF4743" w:rsidRDefault="00FF4743" w:rsidP="009F6BA7">
      <w:pPr>
        <w:rPr>
          <w:rFonts w:ascii="Times New Roman" w:hAnsi="Times New Roman" w:cs="Times New Roman"/>
          <w:sz w:val="24"/>
          <w:szCs w:val="24"/>
        </w:rPr>
      </w:pPr>
    </w:p>
    <w:p w14:paraId="45F918F0" w14:textId="77777777" w:rsidR="00FF4743" w:rsidRDefault="00FF4743" w:rsidP="009F6BA7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5386E1A8" w14:textId="77777777" w:rsidR="00897F95" w:rsidRDefault="00897F95" w:rsidP="009F6BA7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5AEE49D7" w14:textId="77777777" w:rsidR="00724747" w:rsidRDefault="00724747" w:rsidP="009F6BA7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0E6146F2" w14:textId="77777777" w:rsidR="00CD7EF5" w:rsidRDefault="00CD7EF5" w:rsidP="009F6B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7DC031" w14:textId="2AC08A40" w:rsidR="009F6BA7" w:rsidRPr="009F6BA7" w:rsidRDefault="009F6BA7" w:rsidP="009F6B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4A03703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říklad </w:t>
      </w:r>
      <w:r w:rsidR="00C9027D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4A0370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4A037032">
        <w:rPr>
          <w:rFonts w:ascii="Times New Roman" w:hAnsi="Times New Roman" w:cs="Times New Roman"/>
          <w:i/>
          <w:iCs/>
          <w:sz w:val="24"/>
          <w:szCs w:val="24"/>
        </w:rPr>
        <w:t>(10 bodů celkem)</w:t>
      </w:r>
    </w:p>
    <w:p w14:paraId="303D3B3F" w14:textId="77777777" w:rsidR="006B2327" w:rsidRDefault="006B2327" w:rsidP="006B232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polečnost ABC s.r.o. obchoduje s výrobky A </w:t>
      </w:r>
      <w:proofErr w:type="spellStart"/>
      <w:r>
        <w:rPr>
          <w:sz w:val="23"/>
          <w:szCs w:val="23"/>
        </w:rPr>
        <w:t>a</w:t>
      </w:r>
      <w:proofErr w:type="spellEnd"/>
      <w:r>
        <w:rPr>
          <w:sz w:val="23"/>
          <w:szCs w:val="23"/>
        </w:rPr>
        <w:t xml:space="preserve"> B, o nichž jsou k dispozici tyto informace:</w:t>
      </w:r>
    </w:p>
    <w:p w14:paraId="38169A1B" w14:textId="77777777" w:rsidR="006B2327" w:rsidRDefault="006B2327" w:rsidP="006B2327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6"/>
        <w:gridCol w:w="2126"/>
        <w:gridCol w:w="2126"/>
        <w:gridCol w:w="2126"/>
      </w:tblGrid>
      <w:tr w:rsidR="006B2327" w14:paraId="6E5F8A3A" w14:textId="77777777" w:rsidTr="00DB44D6">
        <w:trPr>
          <w:trHeight w:val="247"/>
        </w:trPr>
        <w:tc>
          <w:tcPr>
            <w:tcW w:w="2126" w:type="dxa"/>
          </w:tcPr>
          <w:p w14:paraId="5622DCD1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Ukazatel </w:t>
            </w:r>
          </w:p>
        </w:tc>
        <w:tc>
          <w:tcPr>
            <w:tcW w:w="2126" w:type="dxa"/>
          </w:tcPr>
          <w:p w14:paraId="127E240E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ěrná jednotka </w:t>
            </w:r>
          </w:p>
        </w:tc>
        <w:tc>
          <w:tcPr>
            <w:tcW w:w="2126" w:type="dxa"/>
          </w:tcPr>
          <w:p w14:paraId="0C39F6AB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Výrobek A </w:t>
            </w:r>
          </w:p>
        </w:tc>
        <w:tc>
          <w:tcPr>
            <w:tcW w:w="2126" w:type="dxa"/>
          </w:tcPr>
          <w:p w14:paraId="26B8BFD6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Výrobek </w:t>
            </w:r>
          </w:p>
          <w:p w14:paraId="18A433AF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 </w:t>
            </w:r>
          </w:p>
        </w:tc>
      </w:tr>
      <w:tr w:rsidR="006B2327" w14:paraId="0F9FEDC1" w14:textId="77777777" w:rsidTr="00DB44D6">
        <w:trPr>
          <w:trHeight w:val="109"/>
        </w:trPr>
        <w:tc>
          <w:tcPr>
            <w:tcW w:w="2126" w:type="dxa"/>
          </w:tcPr>
          <w:p w14:paraId="6246C21D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Nákupní objem </w:t>
            </w:r>
          </w:p>
        </w:tc>
        <w:tc>
          <w:tcPr>
            <w:tcW w:w="2126" w:type="dxa"/>
          </w:tcPr>
          <w:p w14:paraId="4F91B3DE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ks </w:t>
            </w:r>
          </w:p>
        </w:tc>
        <w:tc>
          <w:tcPr>
            <w:tcW w:w="2126" w:type="dxa"/>
          </w:tcPr>
          <w:p w14:paraId="23AE239E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5 000 </w:t>
            </w:r>
          </w:p>
        </w:tc>
        <w:tc>
          <w:tcPr>
            <w:tcW w:w="2126" w:type="dxa"/>
          </w:tcPr>
          <w:p w14:paraId="6A992150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5 000 </w:t>
            </w:r>
          </w:p>
        </w:tc>
      </w:tr>
      <w:tr w:rsidR="006B2327" w14:paraId="73C2F094" w14:textId="77777777" w:rsidTr="00DB44D6">
        <w:trPr>
          <w:trHeight w:val="109"/>
        </w:trPr>
        <w:tc>
          <w:tcPr>
            <w:tcW w:w="2126" w:type="dxa"/>
          </w:tcPr>
          <w:p w14:paraId="0570C9FA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ateriál – jednicový </w:t>
            </w:r>
          </w:p>
        </w:tc>
        <w:tc>
          <w:tcPr>
            <w:tcW w:w="2126" w:type="dxa"/>
          </w:tcPr>
          <w:p w14:paraId="53012C86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Kč/ks </w:t>
            </w:r>
          </w:p>
        </w:tc>
        <w:tc>
          <w:tcPr>
            <w:tcW w:w="2126" w:type="dxa"/>
          </w:tcPr>
          <w:p w14:paraId="6F15ED10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5 </w:t>
            </w:r>
          </w:p>
        </w:tc>
        <w:tc>
          <w:tcPr>
            <w:tcW w:w="2126" w:type="dxa"/>
          </w:tcPr>
          <w:p w14:paraId="37347D98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0 </w:t>
            </w:r>
          </w:p>
        </w:tc>
      </w:tr>
      <w:tr w:rsidR="006B2327" w14:paraId="48490D1B" w14:textId="77777777" w:rsidTr="00DB44D6">
        <w:trPr>
          <w:trHeight w:val="109"/>
        </w:trPr>
        <w:tc>
          <w:tcPr>
            <w:tcW w:w="2126" w:type="dxa"/>
          </w:tcPr>
          <w:p w14:paraId="18945F18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zdy – jednicové </w:t>
            </w:r>
          </w:p>
        </w:tc>
        <w:tc>
          <w:tcPr>
            <w:tcW w:w="2126" w:type="dxa"/>
          </w:tcPr>
          <w:p w14:paraId="0F10E2FB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Kč/ks </w:t>
            </w:r>
          </w:p>
        </w:tc>
        <w:tc>
          <w:tcPr>
            <w:tcW w:w="2126" w:type="dxa"/>
          </w:tcPr>
          <w:p w14:paraId="15E060B2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8 </w:t>
            </w:r>
          </w:p>
        </w:tc>
        <w:tc>
          <w:tcPr>
            <w:tcW w:w="2126" w:type="dxa"/>
          </w:tcPr>
          <w:p w14:paraId="5BEA5844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0 </w:t>
            </w:r>
          </w:p>
        </w:tc>
      </w:tr>
      <w:tr w:rsidR="006B2327" w14:paraId="4104C24F" w14:textId="77777777" w:rsidTr="00DB44D6">
        <w:trPr>
          <w:trHeight w:val="109"/>
        </w:trPr>
        <w:tc>
          <w:tcPr>
            <w:tcW w:w="2126" w:type="dxa"/>
          </w:tcPr>
          <w:p w14:paraId="1D0B2C61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očet dodávek celkem </w:t>
            </w:r>
          </w:p>
        </w:tc>
        <w:tc>
          <w:tcPr>
            <w:tcW w:w="2126" w:type="dxa"/>
          </w:tcPr>
          <w:p w14:paraId="50B2576F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očet </w:t>
            </w:r>
          </w:p>
        </w:tc>
        <w:tc>
          <w:tcPr>
            <w:tcW w:w="2126" w:type="dxa"/>
          </w:tcPr>
          <w:p w14:paraId="64D12120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40 </w:t>
            </w:r>
          </w:p>
        </w:tc>
        <w:tc>
          <w:tcPr>
            <w:tcW w:w="2126" w:type="dxa"/>
          </w:tcPr>
          <w:p w14:paraId="45F0C6BB" w14:textId="77777777" w:rsidR="006B2327" w:rsidRDefault="006B2327" w:rsidP="00DB44D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80 </w:t>
            </w:r>
          </w:p>
        </w:tc>
      </w:tr>
    </w:tbl>
    <w:p w14:paraId="6E9F2A63" w14:textId="77777777" w:rsidR="006B2327" w:rsidRDefault="006B2327" w:rsidP="006B2327">
      <w:pPr>
        <w:rPr>
          <w:rFonts w:ascii="Times New Roman" w:hAnsi="Times New Roman" w:cs="Times New Roman"/>
          <w:sz w:val="24"/>
          <w:szCs w:val="24"/>
        </w:rPr>
      </w:pPr>
    </w:p>
    <w:p w14:paraId="6B2A0210" w14:textId="77777777" w:rsidR="006B2327" w:rsidRDefault="006B2327" w:rsidP="006B232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Režijní náklady mají tuto strukturu v Kč </w:t>
      </w:r>
    </w:p>
    <w:p w14:paraId="459E0172" w14:textId="77777777" w:rsidR="006B2327" w:rsidRDefault="006B2327" w:rsidP="006B2327">
      <w:pPr>
        <w:pStyle w:val="Default"/>
        <w:numPr>
          <w:ilvl w:val="0"/>
          <w:numId w:val="38"/>
        </w:numPr>
        <w:rPr>
          <w:sz w:val="23"/>
          <w:szCs w:val="23"/>
        </w:rPr>
      </w:pPr>
      <w:r>
        <w:rPr>
          <w:sz w:val="23"/>
          <w:szCs w:val="23"/>
        </w:rPr>
        <w:t xml:space="preserve">Výrobní režie 350 000 </w:t>
      </w:r>
    </w:p>
    <w:p w14:paraId="59AA3FF7" w14:textId="77777777" w:rsidR="006B2327" w:rsidRDefault="006B2327" w:rsidP="006B2327">
      <w:pPr>
        <w:pStyle w:val="Default"/>
        <w:numPr>
          <w:ilvl w:val="0"/>
          <w:numId w:val="38"/>
        </w:numPr>
        <w:rPr>
          <w:sz w:val="23"/>
          <w:szCs w:val="23"/>
        </w:rPr>
      </w:pPr>
      <w:r>
        <w:rPr>
          <w:sz w:val="23"/>
          <w:szCs w:val="23"/>
        </w:rPr>
        <w:t xml:space="preserve">Správní režie 700 000 </w:t>
      </w:r>
    </w:p>
    <w:p w14:paraId="7364C07E" w14:textId="3F62F1AC" w:rsidR="006B2327" w:rsidRDefault="006B2327" w:rsidP="006B2327">
      <w:pPr>
        <w:pStyle w:val="Default"/>
        <w:numPr>
          <w:ilvl w:val="0"/>
          <w:numId w:val="38"/>
        </w:numPr>
        <w:rPr>
          <w:sz w:val="23"/>
          <w:szCs w:val="23"/>
        </w:rPr>
      </w:pPr>
      <w:r>
        <w:rPr>
          <w:sz w:val="23"/>
          <w:szCs w:val="23"/>
        </w:rPr>
        <w:t xml:space="preserve">Odbytová režie </w:t>
      </w:r>
      <w:r w:rsidR="001E70FB">
        <w:rPr>
          <w:sz w:val="23"/>
          <w:szCs w:val="23"/>
        </w:rPr>
        <w:t>10</w:t>
      </w:r>
      <w:r>
        <w:rPr>
          <w:sz w:val="23"/>
          <w:szCs w:val="23"/>
        </w:rPr>
        <w:t>0 000</w:t>
      </w:r>
    </w:p>
    <w:p w14:paraId="7B3992D6" w14:textId="77777777" w:rsidR="006B2327" w:rsidRDefault="006B2327" w:rsidP="006B2327">
      <w:pPr>
        <w:rPr>
          <w:rFonts w:ascii="Times New Roman" w:hAnsi="Times New Roman" w:cs="Times New Roman"/>
          <w:sz w:val="24"/>
          <w:szCs w:val="24"/>
        </w:rPr>
      </w:pPr>
    </w:p>
    <w:p w14:paraId="5AA39E31" w14:textId="3430C2FB" w:rsidR="006B2327" w:rsidRPr="00843DD8" w:rsidRDefault="006B2327" w:rsidP="006B2327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843DD8">
        <w:rPr>
          <w:rFonts w:ascii="Times New Roman" w:hAnsi="Times New Roman" w:cs="Times New Roman"/>
          <w:i/>
          <w:iCs/>
          <w:sz w:val="24"/>
          <w:szCs w:val="24"/>
        </w:rPr>
        <w:t xml:space="preserve">Sestavte kalkulaci nákladů pro výrobky A </w:t>
      </w:r>
      <w:proofErr w:type="spellStart"/>
      <w:r w:rsidRPr="00843DD8">
        <w:rPr>
          <w:rFonts w:ascii="Times New Roman" w:hAnsi="Times New Roman" w:cs="Times New Roman"/>
          <w:i/>
          <w:iCs/>
          <w:sz w:val="24"/>
          <w:szCs w:val="24"/>
        </w:rPr>
        <w:t>a</w:t>
      </w:r>
      <w:proofErr w:type="spellEnd"/>
      <w:r w:rsidRPr="00843DD8">
        <w:rPr>
          <w:rFonts w:ascii="Times New Roman" w:hAnsi="Times New Roman" w:cs="Times New Roman"/>
          <w:i/>
          <w:iCs/>
          <w:sz w:val="24"/>
          <w:szCs w:val="24"/>
        </w:rPr>
        <w:t xml:space="preserve"> B přirážkovou metodou. Jako rozvrhovou základnu pro rozvržení režijních nákladů výrobní a správní režie použijte přímé jednicové náklady (mzdy a materiál). Jako rozvrhovou základnu pro odbytovou režii použijte počet dodávek. Výsledky zapište dle kalkulačního vzorce</w:t>
      </w:r>
      <w:r w:rsidR="00843DD8">
        <w:rPr>
          <w:rFonts w:ascii="Times New Roman" w:hAnsi="Times New Roman" w:cs="Times New Roman"/>
          <w:i/>
          <w:iCs/>
          <w:sz w:val="24"/>
          <w:szCs w:val="24"/>
        </w:rPr>
        <w:t>. (10 bodů)</w:t>
      </w:r>
    </w:p>
    <w:p w14:paraId="4E9FD84D" w14:textId="518A39E1" w:rsidR="00BC42E8" w:rsidRPr="0011730D" w:rsidRDefault="00BC42E8" w:rsidP="0011730D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BC42E8" w:rsidRPr="0011730D" w:rsidSect="000F2941">
      <w:headerReference w:type="default" r:id="rId11"/>
      <w:footerReference w:type="default" r:id="rId12"/>
      <w:footerReference w:type="first" r:id="rId13"/>
      <w:pgSz w:w="11906" w:h="16838"/>
      <w:pgMar w:top="1417" w:right="1417" w:bottom="851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20CF82" w14:textId="77777777" w:rsidR="00AD5AF5" w:rsidRDefault="00AD5AF5" w:rsidP="00F634F0">
      <w:pPr>
        <w:spacing w:after="0" w:line="240" w:lineRule="auto"/>
      </w:pPr>
      <w:r>
        <w:separator/>
      </w:r>
    </w:p>
  </w:endnote>
  <w:endnote w:type="continuationSeparator" w:id="0">
    <w:p w14:paraId="0E446568" w14:textId="77777777" w:rsidR="00AD5AF5" w:rsidRDefault="00AD5AF5" w:rsidP="00F634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4A037032" w14:paraId="6629083A" w14:textId="77777777" w:rsidTr="4A037032">
      <w:trPr>
        <w:trHeight w:val="300"/>
      </w:trPr>
      <w:tc>
        <w:tcPr>
          <w:tcW w:w="3020" w:type="dxa"/>
        </w:tcPr>
        <w:p w14:paraId="57D43B95" w14:textId="5E979BDF" w:rsidR="4A037032" w:rsidRDefault="4A037032" w:rsidP="4A037032">
          <w:pPr>
            <w:pStyle w:val="Zhlav"/>
            <w:ind w:left="-115"/>
          </w:pPr>
        </w:p>
      </w:tc>
      <w:tc>
        <w:tcPr>
          <w:tcW w:w="3020" w:type="dxa"/>
        </w:tcPr>
        <w:p w14:paraId="7D8F3B09" w14:textId="316617D6" w:rsidR="4A037032" w:rsidRDefault="4A037032" w:rsidP="4A037032">
          <w:pPr>
            <w:pStyle w:val="Zhlav"/>
            <w:jc w:val="center"/>
          </w:pPr>
        </w:p>
      </w:tc>
      <w:tc>
        <w:tcPr>
          <w:tcW w:w="3020" w:type="dxa"/>
        </w:tcPr>
        <w:p w14:paraId="582BA84B" w14:textId="4E840FB4" w:rsidR="4A037032" w:rsidRDefault="4A037032" w:rsidP="4A037032">
          <w:pPr>
            <w:pStyle w:val="Zhlav"/>
            <w:ind w:right="-115"/>
            <w:jc w:val="right"/>
          </w:pPr>
        </w:p>
      </w:tc>
    </w:tr>
  </w:tbl>
  <w:p w14:paraId="123915F5" w14:textId="54F0DEC0" w:rsidR="4A037032" w:rsidRDefault="4A037032" w:rsidP="4A03703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4A037032" w14:paraId="0AA8D5C3" w14:textId="77777777" w:rsidTr="4A037032">
      <w:trPr>
        <w:trHeight w:val="300"/>
      </w:trPr>
      <w:tc>
        <w:tcPr>
          <w:tcW w:w="3020" w:type="dxa"/>
        </w:tcPr>
        <w:p w14:paraId="2E5EBD36" w14:textId="6005E08A" w:rsidR="4A037032" w:rsidRDefault="4A037032" w:rsidP="4A037032">
          <w:pPr>
            <w:pStyle w:val="Zhlav"/>
            <w:ind w:left="-115"/>
          </w:pPr>
        </w:p>
      </w:tc>
      <w:tc>
        <w:tcPr>
          <w:tcW w:w="3020" w:type="dxa"/>
        </w:tcPr>
        <w:p w14:paraId="65033B3E" w14:textId="3136B0A0" w:rsidR="4A037032" w:rsidRDefault="4A037032" w:rsidP="4A037032">
          <w:pPr>
            <w:pStyle w:val="Zhlav"/>
            <w:jc w:val="center"/>
          </w:pPr>
        </w:p>
      </w:tc>
      <w:tc>
        <w:tcPr>
          <w:tcW w:w="3020" w:type="dxa"/>
        </w:tcPr>
        <w:p w14:paraId="1247F2FE" w14:textId="77789571" w:rsidR="4A037032" w:rsidRDefault="4A037032" w:rsidP="4A037032">
          <w:pPr>
            <w:pStyle w:val="Zhlav"/>
            <w:ind w:right="-115"/>
            <w:jc w:val="right"/>
          </w:pPr>
        </w:p>
      </w:tc>
    </w:tr>
  </w:tbl>
  <w:p w14:paraId="2F719825" w14:textId="2A994D9F" w:rsidR="4A037032" w:rsidRDefault="4A037032" w:rsidP="4A03703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34C31B" w14:textId="77777777" w:rsidR="00AD5AF5" w:rsidRDefault="00AD5AF5" w:rsidP="00F634F0">
      <w:pPr>
        <w:spacing w:after="0" w:line="240" w:lineRule="auto"/>
      </w:pPr>
      <w:r>
        <w:separator/>
      </w:r>
    </w:p>
  </w:footnote>
  <w:footnote w:type="continuationSeparator" w:id="0">
    <w:p w14:paraId="05ED1B02" w14:textId="77777777" w:rsidR="00AD5AF5" w:rsidRDefault="00AD5AF5" w:rsidP="00F634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4A037032" w14:paraId="4154A9AD" w14:textId="77777777" w:rsidTr="4A037032">
      <w:trPr>
        <w:trHeight w:val="300"/>
      </w:trPr>
      <w:tc>
        <w:tcPr>
          <w:tcW w:w="3020" w:type="dxa"/>
        </w:tcPr>
        <w:p w14:paraId="555982BB" w14:textId="2F352477" w:rsidR="4A037032" w:rsidRDefault="4A037032" w:rsidP="4A037032">
          <w:pPr>
            <w:pStyle w:val="Zhlav"/>
            <w:ind w:left="-115"/>
          </w:pPr>
        </w:p>
      </w:tc>
      <w:tc>
        <w:tcPr>
          <w:tcW w:w="3020" w:type="dxa"/>
        </w:tcPr>
        <w:p w14:paraId="1A444949" w14:textId="2803F747" w:rsidR="4A037032" w:rsidRDefault="4A037032" w:rsidP="4A037032">
          <w:pPr>
            <w:pStyle w:val="Zhlav"/>
            <w:jc w:val="center"/>
          </w:pPr>
        </w:p>
      </w:tc>
      <w:tc>
        <w:tcPr>
          <w:tcW w:w="3020" w:type="dxa"/>
        </w:tcPr>
        <w:p w14:paraId="579B8731" w14:textId="73301F87" w:rsidR="4A037032" w:rsidRDefault="4A037032" w:rsidP="4A037032">
          <w:pPr>
            <w:pStyle w:val="Zhlav"/>
            <w:ind w:right="-115"/>
            <w:jc w:val="right"/>
          </w:pPr>
        </w:p>
      </w:tc>
    </w:tr>
  </w:tbl>
  <w:p w14:paraId="603877BA" w14:textId="0196CE60" w:rsidR="4A037032" w:rsidRDefault="4A037032" w:rsidP="4A037032">
    <w:pPr>
      <w:pStyle w:val="Zhlav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A07D4"/>
    <w:multiLevelType w:val="hybridMultilevel"/>
    <w:tmpl w:val="1346EB50"/>
    <w:lvl w:ilvl="0" w:tplc="040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9333ED"/>
    <w:multiLevelType w:val="hybridMultilevel"/>
    <w:tmpl w:val="7880559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6B2519"/>
    <w:multiLevelType w:val="multilevel"/>
    <w:tmpl w:val="E4842B0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DD477F"/>
    <w:multiLevelType w:val="hybridMultilevel"/>
    <w:tmpl w:val="79228F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64A4F"/>
    <w:multiLevelType w:val="multilevel"/>
    <w:tmpl w:val="06961F6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53210C7"/>
    <w:multiLevelType w:val="hybridMultilevel"/>
    <w:tmpl w:val="A6EC226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D43F9"/>
    <w:multiLevelType w:val="hybridMultilevel"/>
    <w:tmpl w:val="F150522C"/>
    <w:lvl w:ilvl="0" w:tplc="E6C6C18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DE3E85"/>
    <w:multiLevelType w:val="hybridMultilevel"/>
    <w:tmpl w:val="252668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FA57A2"/>
    <w:multiLevelType w:val="hybridMultilevel"/>
    <w:tmpl w:val="359E6A86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81C5AA4"/>
    <w:multiLevelType w:val="multilevel"/>
    <w:tmpl w:val="2E1AF66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8CC3B6D"/>
    <w:multiLevelType w:val="multilevel"/>
    <w:tmpl w:val="275AFE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00B3BE7"/>
    <w:multiLevelType w:val="hybridMultilevel"/>
    <w:tmpl w:val="F5742CC8"/>
    <w:lvl w:ilvl="0" w:tplc="0405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2" w15:restartNumberingAfterBreak="0">
    <w:nsid w:val="112F6231"/>
    <w:multiLevelType w:val="hybridMultilevel"/>
    <w:tmpl w:val="82264FE2"/>
    <w:lvl w:ilvl="0" w:tplc="04050017">
      <w:start w:val="1"/>
      <w:numFmt w:val="lowerLetter"/>
      <w:lvlText w:val="%1)"/>
      <w:lvlJc w:val="left"/>
      <w:pPr>
        <w:ind w:left="774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3" w15:restartNumberingAfterBreak="0">
    <w:nsid w:val="145408AB"/>
    <w:multiLevelType w:val="multilevel"/>
    <w:tmpl w:val="80581B1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67257E8"/>
    <w:multiLevelType w:val="multilevel"/>
    <w:tmpl w:val="30464E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74F582A"/>
    <w:multiLevelType w:val="hybridMultilevel"/>
    <w:tmpl w:val="4188685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EA4167"/>
    <w:multiLevelType w:val="hybridMultilevel"/>
    <w:tmpl w:val="9ACC213E"/>
    <w:lvl w:ilvl="0" w:tplc="B906ADC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9233D3"/>
    <w:multiLevelType w:val="hybridMultilevel"/>
    <w:tmpl w:val="D3584FF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1515129"/>
    <w:multiLevelType w:val="multilevel"/>
    <w:tmpl w:val="BE22A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23C1A10"/>
    <w:multiLevelType w:val="hybridMultilevel"/>
    <w:tmpl w:val="104C877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2542832"/>
    <w:multiLevelType w:val="multilevel"/>
    <w:tmpl w:val="9F3060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2607D55"/>
    <w:multiLevelType w:val="multilevel"/>
    <w:tmpl w:val="1748647E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23564443"/>
    <w:multiLevelType w:val="hybridMultilevel"/>
    <w:tmpl w:val="8E76C956"/>
    <w:lvl w:ilvl="0" w:tplc="040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51A5CCB"/>
    <w:multiLevelType w:val="hybridMultilevel"/>
    <w:tmpl w:val="FFFFFFFF"/>
    <w:lvl w:ilvl="0" w:tplc="3CC6E3C8">
      <w:start w:val="1"/>
      <w:numFmt w:val="decimal"/>
      <w:lvlText w:val="%1."/>
      <w:lvlJc w:val="left"/>
      <w:pPr>
        <w:ind w:left="720" w:hanging="360"/>
      </w:pPr>
    </w:lvl>
    <w:lvl w:ilvl="1" w:tplc="338E1DA4">
      <w:start w:val="1"/>
      <w:numFmt w:val="lowerLetter"/>
      <w:lvlText w:val="%2."/>
      <w:lvlJc w:val="left"/>
      <w:pPr>
        <w:ind w:left="1440" w:hanging="360"/>
      </w:pPr>
    </w:lvl>
    <w:lvl w:ilvl="2" w:tplc="8196EBD6">
      <w:start w:val="1"/>
      <w:numFmt w:val="lowerRoman"/>
      <w:lvlText w:val="%3."/>
      <w:lvlJc w:val="right"/>
      <w:pPr>
        <w:ind w:left="2160" w:hanging="180"/>
      </w:pPr>
    </w:lvl>
    <w:lvl w:ilvl="3" w:tplc="2C7A87DC">
      <w:start w:val="1"/>
      <w:numFmt w:val="decimal"/>
      <w:lvlText w:val="%4."/>
      <w:lvlJc w:val="left"/>
      <w:pPr>
        <w:ind w:left="2880" w:hanging="360"/>
      </w:pPr>
    </w:lvl>
    <w:lvl w:ilvl="4" w:tplc="8878EF20">
      <w:start w:val="1"/>
      <w:numFmt w:val="lowerLetter"/>
      <w:lvlText w:val="%5."/>
      <w:lvlJc w:val="left"/>
      <w:pPr>
        <w:ind w:left="3600" w:hanging="360"/>
      </w:pPr>
    </w:lvl>
    <w:lvl w:ilvl="5" w:tplc="54D01D1A">
      <w:start w:val="1"/>
      <w:numFmt w:val="lowerRoman"/>
      <w:lvlText w:val="%6."/>
      <w:lvlJc w:val="right"/>
      <w:pPr>
        <w:ind w:left="4320" w:hanging="180"/>
      </w:pPr>
    </w:lvl>
    <w:lvl w:ilvl="6" w:tplc="F4E6CFA8">
      <w:start w:val="1"/>
      <w:numFmt w:val="decimal"/>
      <w:lvlText w:val="%7."/>
      <w:lvlJc w:val="left"/>
      <w:pPr>
        <w:ind w:left="5040" w:hanging="360"/>
      </w:pPr>
    </w:lvl>
    <w:lvl w:ilvl="7" w:tplc="E6085416">
      <w:start w:val="1"/>
      <w:numFmt w:val="lowerLetter"/>
      <w:lvlText w:val="%8."/>
      <w:lvlJc w:val="left"/>
      <w:pPr>
        <w:ind w:left="5760" w:hanging="360"/>
      </w:pPr>
    </w:lvl>
    <w:lvl w:ilvl="8" w:tplc="2D9883A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C213A37"/>
    <w:multiLevelType w:val="hybridMultilevel"/>
    <w:tmpl w:val="FCA296B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2830F7"/>
    <w:multiLevelType w:val="multilevel"/>
    <w:tmpl w:val="44F8437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22D26E7"/>
    <w:multiLevelType w:val="hybridMultilevel"/>
    <w:tmpl w:val="5FB8A820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2F06895"/>
    <w:multiLevelType w:val="hybridMultilevel"/>
    <w:tmpl w:val="710AF16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3BF58F2"/>
    <w:multiLevelType w:val="hybridMultilevel"/>
    <w:tmpl w:val="E2B27420"/>
    <w:lvl w:ilvl="0" w:tplc="1A603E4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43A51CD"/>
    <w:multiLevelType w:val="hybridMultilevel"/>
    <w:tmpl w:val="93B874F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8D171FF"/>
    <w:multiLevelType w:val="multilevel"/>
    <w:tmpl w:val="02D2A80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93B4BBC"/>
    <w:multiLevelType w:val="hybridMultilevel"/>
    <w:tmpl w:val="3A44C10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9E1227B"/>
    <w:multiLevelType w:val="hybridMultilevel"/>
    <w:tmpl w:val="D0E45F6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E038CF"/>
    <w:multiLevelType w:val="hybridMultilevel"/>
    <w:tmpl w:val="452287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F301CA"/>
    <w:multiLevelType w:val="hybridMultilevel"/>
    <w:tmpl w:val="BD1A15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4B3660"/>
    <w:multiLevelType w:val="hybridMultilevel"/>
    <w:tmpl w:val="6DEC88A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E520CC1"/>
    <w:multiLevelType w:val="multilevel"/>
    <w:tmpl w:val="D42AC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E7957E1"/>
    <w:multiLevelType w:val="multilevel"/>
    <w:tmpl w:val="3640C7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3572589"/>
    <w:multiLevelType w:val="hybridMultilevel"/>
    <w:tmpl w:val="5B18FF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37E6C8D"/>
    <w:multiLevelType w:val="hybridMultilevel"/>
    <w:tmpl w:val="79228F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6D34682"/>
    <w:multiLevelType w:val="hybridMultilevel"/>
    <w:tmpl w:val="6E8A0690"/>
    <w:lvl w:ilvl="0" w:tplc="3B4C5DC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97960BE"/>
    <w:multiLevelType w:val="multilevel"/>
    <w:tmpl w:val="31281BA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4A08609A"/>
    <w:multiLevelType w:val="multilevel"/>
    <w:tmpl w:val="97B0DEC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BC7654D"/>
    <w:multiLevelType w:val="hybridMultilevel"/>
    <w:tmpl w:val="FE689042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4" w15:restartNumberingAfterBreak="0">
    <w:nsid w:val="4E124C3D"/>
    <w:multiLevelType w:val="hybridMultilevel"/>
    <w:tmpl w:val="B9DA902C"/>
    <w:lvl w:ilvl="0" w:tplc="986CD2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E3453AB"/>
    <w:multiLevelType w:val="hybridMultilevel"/>
    <w:tmpl w:val="59F4419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107491C"/>
    <w:multiLevelType w:val="hybridMultilevel"/>
    <w:tmpl w:val="3FF280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613648B"/>
    <w:multiLevelType w:val="hybridMultilevel"/>
    <w:tmpl w:val="6756B240"/>
    <w:lvl w:ilvl="0" w:tplc="2A06859A">
      <w:start w:val="1"/>
      <w:numFmt w:val="lowerLetter"/>
      <w:lvlText w:val="%1)"/>
      <w:lvlJc w:val="right"/>
      <w:pPr>
        <w:tabs>
          <w:tab w:val="num" w:pos="960"/>
        </w:tabs>
        <w:ind w:left="960" w:hanging="360"/>
      </w:pPr>
      <w:rPr>
        <w:rFonts w:ascii="Times New Roman" w:hAnsi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48" w15:restartNumberingAfterBreak="0">
    <w:nsid w:val="5693104E"/>
    <w:multiLevelType w:val="hybridMultilevel"/>
    <w:tmpl w:val="799CBEEA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73E2C7F"/>
    <w:multiLevelType w:val="multilevel"/>
    <w:tmpl w:val="8438C42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77D18C1"/>
    <w:multiLevelType w:val="multilevel"/>
    <w:tmpl w:val="B818125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5ADA16B1"/>
    <w:multiLevelType w:val="multilevel"/>
    <w:tmpl w:val="937C6F6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C642E7D"/>
    <w:multiLevelType w:val="multilevel"/>
    <w:tmpl w:val="6016A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D5C49EF"/>
    <w:multiLevelType w:val="hybridMultilevel"/>
    <w:tmpl w:val="9ACC213E"/>
    <w:lvl w:ilvl="0" w:tplc="B906ADC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D637664"/>
    <w:multiLevelType w:val="hybridMultilevel"/>
    <w:tmpl w:val="710AF16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0C70DF8"/>
    <w:multiLevelType w:val="multilevel"/>
    <w:tmpl w:val="2A72BA3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697612CC"/>
    <w:multiLevelType w:val="multilevel"/>
    <w:tmpl w:val="C3A2CA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A087B81"/>
    <w:multiLevelType w:val="hybridMultilevel"/>
    <w:tmpl w:val="D522128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CEC722B"/>
    <w:multiLevelType w:val="hybridMultilevel"/>
    <w:tmpl w:val="40D479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D6534F3"/>
    <w:multiLevelType w:val="hybridMultilevel"/>
    <w:tmpl w:val="FFFFFFFF"/>
    <w:lvl w:ilvl="0" w:tplc="A54CBDAA">
      <w:start w:val="1"/>
      <w:numFmt w:val="decimal"/>
      <w:lvlText w:val="%1."/>
      <w:lvlJc w:val="left"/>
      <w:pPr>
        <w:ind w:left="720" w:hanging="360"/>
      </w:pPr>
    </w:lvl>
    <w:lvl w:ilvl="1" w:tplc="9FEE0906">
      <w:start w:val="1"/>
      <w:numFmt w:val="lowerLetter"/>
      <w:lvlText w:val="%2."/>
      <w:lvlJc w:val="left"/>
      <w:pPr>
        <w:ind w:left="1440" w:hanging="360"/>
      </w:pPr>
    </w:lvl>
    <w:lvl w:ilvl="2" w:tplc="A0A66B0C">
      <w:start w:val="1"/>
      <w:numFmt w:val="lowerRoman"/>
      <w:lvlText w:val="%3."/>
      <w:lvlJc w:val="right"/>
      <w:pPr>
        <w:ind w:left="2160" w:hanging="180"/>
      </w:pPr>
    </w:lvl>
    <w:lvl w:ilvl="3" w:tplc="0840EDA4">
      <w:start w:val="1"/>
      <w:numFmt w:val="decimal"/>
      <w:lvlText w:val="%4."/>
      <w:lvlJc w:val="left"/>
      <w:pPr>
        <w:ind w:left="2880" w:hanging="360"/>
      </w:pPr>
    </w:lvl>
    <w:lvl w:ilvl="4" w:tplc="3B463B5C">
      <w:start w:val="1"/>
      <w:numFmt w:val="lowerLetter"/>
      <w:lvlText w:val="%5."/>
      <w:lvlJc w:val="left"/>
      <w:pPr>
        <w:ind w:left="3600" w:hanging="360"/>
      </w:pPr>
    </w:lvl>
    <w:lvl w:ilvl="5" w:tplc="8CA056D6">
      <w:start w:val="1"/>
      <w:numFmt w:val="lowerRoman"/>
      <w:lvlText w:val="%6."/>
      <w:lvlJc w:val="right"/>
      <w:pPr>
        <w:ind w:left="4320" w:hanging="180"/>
      </w:pPr>
    </w:lvl>
    <w:lvl w:ilvl="6" w:tplc="AFFE457E">
      <w:start w:val="1"/>
      <w:numFmt w:val="decimal"/>
      <w:lvlText w:val="%7."/>
      <w:lvlJc w:val="left"/>
      <w:pPr>
        <w:ind w:left="5040" w:hanging="360"/>
      </w:pPr>
    </w:lvl>
    <w:lvl w:ilvl="7" w:tplc="7A44DDD4">
      <w:start w:val="1"/>
      <w:numFmt w:val="lowerLetter"/>
      <w:lvlText w:val="%8."/>
      <w:lvlJc w:val="left"/>
      <w:pPr>
        <w:ind w:left="5760" w:hanging="360"/>
      </w:pPr>
    </w:lvl>
    <w:lvl w:ilvl="8" w:tplc="C944E884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2091670"/>
    <w:multiLevelType w:val="multilevel"/>
    <w:tmpl w:val="F8FC6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94B133D"/>
    <w:multiLevelType w:val="hybridMultilevel"/>
    <w:tmpl w:val="195AFFFC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97C4EB2"/>
    <w:multiLevelType w:val="hybridMultilevel"/>
    <w:tmpl w:val="892858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FCA4281"/>
    <w:multiLevelType w:val="multilevel"/>
    <w:tmpl w:val="33D02E5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53492907">
    <w:abstractNumId w:val="59"/>
  </w:num>
  <w:num w:numId="2" w16cid:durableId="1987322427">
    <w:abstractNumId w:val="23"/>
  </w:num>
  <w:num w:numId="3" w16cid:durableId="1599488688">
    <w:abstractNumId w:val="61"/>
  </w:num>
  <w:num w:numId="4" w16cid:durableId="270013247">
    <w:abstractNumId w:val="0"/>
  </w:num>
  <w:num w:numId="5" w16cid:durableId="1472137302">
    <w:abstractNumId w:val="32"/>
  </w:num>
  <w:num w:numId="6" w16cid:durableId="324936192">
    <w:abstractNumId w:val="45"/>
  </w:num>
  <w:num w:numId="7" w16cid:durableId="448284597">
    <w:abstractNumId w:val="7"/>
  </w:num>
  <w:num w:numId="8" w16cid:durableId="952135079">
    <w:abstractNumId w:val="57"/>
  </w:num>
  <w:num w:numId="9" w16cid:durableId="146825402">
    <w:abstractNumId w:val="47"/>
  </w:num>
  <w:num w:numId="10" w16cid:durableId="984623033">
    <w:abstractNumId w:val="6"/>
  </w:num>
  <w:num w:numId="11" w16cid:durableId="1296183615">
    <w:abstractNumId w:val="19"/>
  </w:num>
  <w:num w:numId="12" w16cid:durableId="753088630">
    <w:abstractNumId w:val="24"/>
  </w:num>
  <w:num w:numId="13" w16cid:durableId="2071876616">
    <w:abstractNumId w:val="22"/>
  </w:num>
  <w:num w:numId="14" w16cid:durableId="248005176">
    <w:abstractNumId w:val="29"/>
  </w:num>
  <w:num w:numId="15" w16cid:durableId="1915815575">
    <w:abstractNumId w:val="17"/>
  </w:num>
  <w:num w:numId="16" w16cid:durableId="1416706169">
    <w:abstractNumId w:val="35"/>
  </w:num>
  <w:num w:numId="17" w16cid:durableId="1443457019">
    <w:abstractNumId w:val="31"/>
  </w:num>
  <w:num w:numId="18" w16cid:durableId="1061439487">
    <w:abstractNumId w:val="11"/>
  </w:num>
  <w:num w:numId="19" w16cid:durableId="530342809">
    <w:abstractNumId w:val="5"/>
  </w:num>
  <w:num w:numId="20" w16cid:durableId="1499227199">
    <w:abstractNumId w:val="54"/>
  </w:num>
  <w:num w:numId="21" w16cid:durableId="1191457397">
    <w:abstractNumId w:val="27"/>
  </w:num>
  <w:num w:numId="22" w16cid:durableId="2013332390">
    <w:abstractNumId w:val="12"/>
  </w:num>
  <w:num w:numId="23" w16cid:durableId="1425305305">
    <w:abstractNumId w:val="44"/>
  </w:num>
  <w:num w:numId="24" w16cid:durableId="28452814">
    <w:abstractNumId w:val="28"/>
  </w:num>
  <w:num w:numId="25" w16cid:durableId="1797412428">
    <w:abstractNumId w:val="38"/>
  </w:num>
  <w:num w:numId="26" w16cid:durableId="705254930">
    <w:abstractNumId w:val="39"/>
  </w:num>
  <w:num w:numId="27" w16cid:durableId="739475450">
    <w:abstractNumId w:val="43"/>
  </w:num>
  <w:num w:numId="28" w16cid:durableId="663315089">
    <w:abstractNumId w:val="3"/>
  </w:num>
  <w:num w:numId="29" w16cid:durableId="98719352">
    <w:abstractNumId w:val="62"/>
  </w:num>
  <w:num w:numId="30" w16cid:durableId="499008135">
    <w:abstractNumId w:val="21"/>
  </w:num>
  <w:num w:numId="31" w16cid:durableId="1117219157">
    <w:abstractNumId w:val="16"/>
  </w:num>
  <w:num w:numId="32" w16cid:durableId="507477087">
    <w:abstractNumId w:val="58"/>
  </w:num>
  <w:num w:numId="33" w16cid:durableId="438571390">
    <w:abstractNumId w:val="33"/>
  </w:num>
  <w:num w:numId="34" w16cid:durableId="1899897952">
    <w:abstractNumId w:val="53"/>
  </w:num>
  <w:num w:numId="35" w16cid:durableId="305083852">
    <w:abstractNumId w:val="46"/>
  </w:num>
  <w:num w:numId="36" w16cid:durableId="1878154798">
    <w:abstractNumId w:val="1"/>
  </w:num>
  <w:num w:numId="37" w16cid:durableId="202980744">
    <w:abstractNumId w:val="40"/>
  </w:num>
  <w:num w:numId="38" w16cid:durableId="443965758">
    <w:abstractNumId w:val="34"/>
  </w:num>
  <w:num w:numId="39" w16cid:durableId="1371301462">
    <w:abstractNumId w:val="18"/>
  </w:num>
  <w:num w:numId="40" w16cid:durableId="262766481">
    <w:abstractNumId w:val="49"/>
  </w:num>
  <w:num w:numId="41" w16cid:durableId="17701229">
    <w:abstractNumId w:val="60"/>
  </w:num>
  <w:num w:numId="42" w16cid:durableId="345911652">
    <w:abstractNumId w:val="14"/>
  </w:num>
  <w:num w:numId="43" w16cid:durableId="1615862942">
    <w:abstractNumId w:val="56"/>
  </w:num>
  <w:num w:numId="44" w16cid:durableId="1832023986">
    <w:abstractNumId w:val="4"/>
  </w:num>
  <w:num w:numId="45" w16cid:durableId="1046679829">
    <w:abstractNumId w:val="36"/>
  </w:num>
  <w:num w:numId="46" w16cid:durableId="430593799">
    <w:abstractNumId w:val="55"/>
  </w:num>
  <w:num w:numId="47" w16cid:durableId="1050226994">
    <w:abstractNumId w:val="37"/>
  </w:num>
  <w:num w:numId="48" w16cid:durableId="214200039">
    <w:abstractNumId w:val="63"/>
  </w:num>
  <w:num w:numId="49" w16cid:durableId="1417094988">
    <w:abstractNumId w:val="52"/>
  </w:num>
  <w:num w:numId="50" w16cid:durableId="1378312428">
    <w:abstractNumId w:val="20"/>
  </w:num>
  <w:num w:numId="51" w16cid:durableId="154304468">
    <w:abstractNumId w:val="10"/>
  </w:num>
  <w:num w:numId="52" w16cid:durableId="1008093140">
    <w:abstractNumId w:val="2"/>
  </w:num>
  <w:num w:numId="53" w16cid:durableId="385032261">
    <w:abstractNumId w:val="51"/>
  </w:num>
  <w:num w:numId="54" w16cid:durableId="523250063">
    <w:abstractNumId w:val="13"/>
  </w:num>
  <w:num w:numId="55" w16cid:durableId="1531339932">
    <w:abstractNumId w:val="41"/>
  </w:num>
  <w:num w:numId="56" w16cid:durableId="1489201529">
    <w:abstractNumId w:val="50"/>
  </w:num>
  <w:num w:numId="57" w16cid:durableId="1468662089">
    <w:abstractNumId w:val="30"/>
  </w:num>
  <w:num w:numId="58" w16cid:durableId="1656227287">
    <w:abstractNumId w:val="25"/>
  </w:num>
  <w:num w:numId="59" w16cid:durableId="161817738">
    <w:abstractNumId w:val="42"/>
  </w:num>
  <w:num w:numId="60" w16cid:durableId="1190490116">
    <w:abstractNumId w:val="9"/>
  </w:num>
  <w:num w:numId="61" w16cid:durableId="757091664">
    <w:abstractNumId w:val="26"/>
  </w:num>
  <w:num w:numId="62" w16cid:durableId="67965523">
    <w:abstractNumId w:val="15"/>
  </w:num>
  <w:num w:numId="63" w16cid:durableId="531067937">
    <w:abstractNumId w:val="48"/>
  </w:num>
  <w:num w:numId="64" w16cid:durableId="98836047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NTczNzMyNzExtzBW0lEKTi0uzszPAykwrAUAuOI6+SwAAAA="/>
  </w:docVars>
  <w:rsids>
    <w:rsidRoot w:val="00304781"/>
    <w:rsid w:val="000277A8"/>
    <w:rsid w:val="00033A1C"/>
    <w:rsid w:val="00082669"/>
    <w:rsid w:val="00091056"/>
    <w:rsid w:val="000963FA"/>
    <w:rsid w:val="000A73E7"/>
    <w:rsid w:val="000B451E"/>
    <w:rsid w:val="000B648F"/>
    <w:rsid w:val="000C289A"/>
    <w:rsid w:val="000D5555"/>
    <w:rsid w:val="000D7401"/>
    <w:rsid w:val="000F0A93"/>
    <w:rsid w:val="000F2941"/>
    <w:rsid w:val="000F7EE4"/>
    <w:rsid w:val="0011730D"/>
    <w:rsid w:val="001243E2"/>
    <w:rsid w:val="00127D98"/>
    <w:rsid w:val="00150301"/>
    <w:rsid w:val="00162DA3"/>
    <w:rsid w:val="001662B2"/>
    <w:rsid w:val="00173E00"/>
    <w:rsid w:val="00184661"/>
    <w:rsid w:val="001A01C0"/>
    <w:rsid w:val="001A7837"/>
    <w:rsid w:val="001B2710"/>
    <w:rsid w:val="001D0991"/>
    <w:rsid w:val="001D394B"/>
    <w:rsid w:val="001E5140"/>
    <w:rsid w:val="001E70FB"/>
    <w:rsid w:val="001F3563"/>
    <w:rsid w:val="00200D3D"/>
    <w:rsid w:val="002116C7"/>
    <w:rsid w:val="00230C17"/>
    <w:rsid w:val="00233FF7"/>
    <w:rsid w:val="002720FE"/>
    <w:rsid w:val="002752F8"/>
    <w:rsid w:val="0028323F"/>
    <w:rsid w:val="00283350"/>
    <w:rsid w:val="002A1C73"/>
    <w:rsid w:val="002B2A25"/>
    <w:rsid w:val="002B35D9"/>
    <w:rsid w:val="002B6D8F"/>
    <w:rsid w:val="002C2B2B"/>
    <w:rsid w:val="002C4383"/>
    <w:rsid w:val="002D35BC"/>
    <w:rsid w:val="002F4527"/>
    <w:rsid w:val="00304781"/>
    <w:rsid w:val="00317693"/>
    <w:rsid w:val="00332CDF"/>
    <w:rsid w:val="003360E1"/>
    <w:rsid w:val="00345A8C"/>
    <w:rsid w:val="003470DE"/>
    <w:rsid w:val="00356635"/>
    <w:rsid w:val="003725B0"/>
    <w:rsid w:val="00377485"/>
    <w:rsid w:val="00384467"/>
    <w:rsid w:val="003C357F"/>
    <w:rsid w:val="003C38DA"/>
    <w:rsid w:val="003C6596"/>
    <w:rsid w:val="003D1221"/>
    <w:rsid w:val="003D1364"/>
    <w:rsid w:val="003D2801"/>
    <w:rsid w:val="003F2ECB"/>
    <w:rsid w:val="00422786"/>
    <w:rsid w:val="004316EF"/>
    <w:rsid w:val="0043546D"/>
    <w:rsid w:val="004364F1"/>
    <w:rsid w:val="00437C4C"/>
    <w:rsid w:val="0044210F"/>
    <w:rsid w:val="00460445"/>
    <w:rsid w:val="00462334"/>
    <w:rsid w:val="00483CBA"/>
    <w:rsid w:val="0049176D"/>
    <w:rsid w:val="00493F36"/>
    <w:rsid w:val="00496784"/>
    <w:rsid w:val="00496E14"/>
    <w:rsid w:val="004D508C"/>
    <w:rsid w:val="004F20E3"/>
    <w:rsid w:val="004F3707"/>
    <w:rsid w:val="004F3E31"/>
    <w:rsid w:val="004F6AD3"/>
    <w:rsid w:val="00574A63"/>
    <w:rsid w:val="005900B9"/>
    <w:rsid w:val="005914F2"/>
    <w:rsid w:val="00596FA6"/>
    <w:rsid w:val="00597CCB"/>
    <w:rsid w:val="005B7504"/>
    <w:rsid w:val="005C5827"/>
    <w:rsid w:val="005F1F4F"/>
    <w:rsid w:val="005F63DB"/>
    <w:rsid w:val="0060613B"/>
    <w:rsid w:val="00626456"/>
    <w:rsid w:val="00633B75"/>
    <w:rsid w:val="00635700"/>
    <w:rsid w:val="00636413"/>
    <w:rsid w:val="00642AEB"/>
    <w:rsid w:val="006577C5"/>
    <w:rsid w:val="00660025"/>
    <w:rsid w:val="00665584"/>
    <w:rsid w:val="00674395"/>
    <w:rsid w:val="0068478C"/>
    <w:rsid w:val="006B1F9D"/>
    <w:rsid w:val="006B2327"/>
    <w:rsid w:val="006D3630"/>
    <w:rsid w:val="006E69E2"/>
    <w:rsid w:val="00722196"/>
    <w:rsid w:val="00724747"/>
    <w:rsid w:val="007351DA"/>
    <w:rsid w:val="00741995"/>
    <w:rsid w:val="00743D05"/>
    <w:rsid w:val="00747EFE"/>
    <w:rsid w:val="0076161C"/>
    <w:rsid w:val="00774402"/>
    <w:rsid w:val="00777AB2"/>
    <w:rsid w:val="007805E0"/>
    <w:rsid w:val="007A34A7"/>
    <w:rsid w:val="007C3E15"/>
    <w:rsid w:val="007E01E5"/>
    <w:rsid w:val="007E32A0"/>
    <w:rsid w:val="007E337E"/>
    <w:rsid w:val="007E6E04"/>
    <w:rsid w:val="00815DAE"/>
    <w:rsid w:val="00822BD8"/>
    <w:rsid w:val="00823D75"/>
    <w:rsid w:val="008354B3"/>
    <w:rsid w:val="00836D1F"/>
    <w:rsid w:val="00843DD8"/>
    <w:rsid w:val="0084408E"/>
    <w:rsid w:val="00854BC5"/>
    <w:rsid w:val="0086229C"/>
    <w:rsid w:val="00865F1F"/>
    <w:rsid w:val="0086755B"/>
    <w:rsid w:val="00867731"/>
    <w:rsid w:val="008723E1"/>
    <w:rsid w:val="008751A0"/>
    <w:rsid w:val="008820C9"/>
    <w:rsid w:val="00886F5E"/>
    <w:rsid w:val="00897F95"/>
    <w:rsid w:val="008B0985"/>
    <w:rsid w:val="008C2852"/>
    <w:rsid w:val="008D22B7"/>
    <w:rsid w:val="008E0CB3"/>
    <w:rsid w:val="008E570D"/>
    <w:rsid w:val="008E6C17"/>
    <w:rsid w:val="008F0960"/>
    <w:rsid w:val="00905DD9"/>
    <w:rsid w:val="00913F6A"/>
    <w:rsid w:val="00920138"/>
    <w:rsid w:val="00921B31"/>
    <w:rsid w:val="0093067B"/>
    <w:rsid w:val="0093262D"/>
    <w:rsid w:val="00972C0B"/>
    <w:rsid w:val="009771FD"/>
    <w:rsid w:val="009900FB"/>
    <w:rsid w:val="009A59D4"/>
    <w:rsid w:val="009B5834"/>
    <w:rsid w:val="009D02A7"/>
    <w:rsid w:val="009D040B"/>
    <w:rsid w:val="009D2DF2"/>
    <w:rsid w:val="009F5B51"/>
    <w:rsid w:val="009F6BA7"/>
    <w:rsid w:val="00A048CE"/>
    <w:rsid w:val="00A22E04"/>
    <w:rsid w:val="00A27664"/>
    <w:rsid w:val="00A366C0"/>
    <w:rsid w:val="00A46F9E"/>
    <w:rsid w:val="00A51F80"/>
    <w:rsid w:val="00A6321A"/>
    <w:rsid w:val="00A725E0"/>
    <w:rsid w:val="00A73ABD"/>
    <w:rsid w:val="00A8707B"/>
    <w:rsid w:val="00AA0547"/>
    <w:rsid w:val="00AC7150"/>
    <w:rsid w:val="00AD21BD"/>
    <w:rsid w:val="00AD4747"/>
    <w:rsid w:val="00AD5AF5"/>
    <w:rsid w:val="00AE737C"/>
    <w:rsid w:val="00B012E9"/>
    <w:rsid w:val="00B36ABE"/>
    <w:rsid w:val="00B45927"/>
    <w:rsid w:val="00B45DC9"/>
    <w:rsid w:val="00B4650D"/>
    <w:rsid w:val="00B5563B"/>
    <w:rsid w:val="00B5683C"/>
    <w:rsid w:val="00B74E22"/>
    <w:rsid w:val="00B75EEF"/>
    <w:rsid w:val="00B8245F"/>
    <w:rsid w:val="00B84AD2"/>
    <w:rsid w:val="00B92CC2"/>
    <w:rsid w:val="00BB44EF"/>
    <w:rsid w:val="00BC284E"/>
    <w:rsid w:val="00BC42E8"/>
    <w:rsid w:val="00BF6929"/>
    <w:rsid w:val="00C13ED8"/>
    <w:rsid w:val="00C40780"/>
    <w:rsid w:val="00C43EF0"/>
    <w:rsid w:val="00C44374"/>
    <w:rsid w:val="00C57FEE"/>
    <w:rsid w:val="00C72FAD"/>
    <w:rsid w:val="00C85C36"/>
    <w:rsid w:val="00C9027D"/>
    <w:rsid w:val="00C91343"/>
    <w:rsid w:val="00CB2215"/>
    <w:rsid w:val="00CC2BF8"/>
    <w:rsid w:val="00CD7EF5"/>
    <w:rsid w:val="00CE718E"/>
    <w:rsid w:val="00CF69B0"/>
    <w:rsid w:val="00D235B6"/>
    <w:rsid w:val="00D2393A"/>
    <w:rsid w:val="00D24788"/>
    <w:rsid w:val="00D33CBA"/>
    <w:rsid w:val="00D42F65"/>
    <w:rsid w:val="00D457F9"/>
    <w:rsid w:val="00D546EF"/>
    <w:rsid w:val="00D73190"/>
    <w:rsid w:val="00D80079"/>
    <w:rsid w:val="00DC312B"/>
    <w:rsid w:val="00DE247B"/>
    <w:rsid w:val="00DE25C9"/>
    <w:rsid w:val="00DE38A6"/>
    <w:rsid w:val="00E01675"/>
    <w:rsid w:val="00E16657"/>
    <w:rsid w:val="00E338C5"/>
    <w:rsid w:val="00E4112F"/>
    <w:rsid w:val="00E417C3"/>
    <w:rsid w:val="00E56AC2"/>
    <w:rsid w:val="00E71780"/>
    <w:rsid w:val="00E72546"/>
    <w:rsid w:val="00E82CA3"/>
    <w:rsid w:val="00E917DB"/>
    <w:rsid w:val="00E95600"/>
    <w:rsid w:val="00EA4792"/>
    <w:rsid w:val="00EB0716"/>
    <w:rsid w:val="00EC0E38"/>
    <w:rsid w:val="00EC11EC"/>
    <w:rsid w:val="00EC246E"/>
    <w:rsid w:val="00EC27AC"/>
    <w:rsid w:val="00ED4A47"/>
    <w:rsid w:val="00ED64D9"/>
    <w:rsid w:val="00EE3F72"/>
    <w:rsid w:val="00EF2757"/>
    <w:rsid w:val="00F14E50"/>
    <w:rsid w:val="00F161AC"/>
    <w:rsid w:val="00F20341"/>
    <w:rsid w:val="00F2616C"/>
    <w:rsid w:val="00F345C5"/>
    <w:rsid w:val="00F425B2"/>
    <w:rsid w:val="00F5031A"/>
    <w:rsid w:val="00F54614"/>
    <w:rsid w:val="00F634F0"/>
    <w:rsid w:val="00F6412F"/>
    <w:rsid w:val="00F70907"/>
    <w:rsid w:val="00F7718A"/>
    <w:rsid w:val="00FB1E90"/>
    <w:rsid w:val="00FD0500"/>
    <w:rsid w:val="00FE6100"/>
    <w:rsid w:val="00FF4743"/>
    <w:rsid w:val="00FF7B34"/>
    <w:rsid w:val="02DE7BC2"/>
    <w:rsid w:val="0426E91A"/>
    <w:rsid w:val="0594B15F"/>
    <w:rsid w:val="05E75931"/>
    <w:rsid w:val="0704D591"/>
    <w:rsid w:val="07832992"/>
    <w:rsid w:val="0837618A"/>
    <w:rsid w:val="084AE6FC"/>
    <w:rsid w:val="08C0E004"/>
    <w:rsid w:val="0981831F"/>
    <w:rsid w:val="0AC41CBD"/>
    <w:rsid w:val="0BF61427"/>
    <w:rsid w:val="0C567F36"/>
    <w:rsid w:val="0D9DA024"/>
    <w:rsid w:val="0E326CF8"/>
    <w:rsid w:val="0EC3E1AB"/>
    <w:rsid w:val="104C96E5"/>
    <w:rsid w:val="1109E972"/>
    <w:rsid w:val="1167073B"/>
    <w:rsid w:val="11F36B97"/>
    <w:rsid w:val="121DCECB"/>
    <w:rsid w:val="12D7D72F"/>
    <w:rsid w:val="14142368"/>
    <w:rsid w:val="14CDF497"/>
    <w:rsid w:val="158E0CCC"/>
    <w:rsid w:val="15E159A0"/>
    <w:rsid w:val="165E73E5"/>
    <w:rsid w:val="17399FDF"/>
    <w:rsid w:val="179E45F6"/>
    <w:rsid w:val="17A24ECD"/>
    <w:rsid w:val="18444269"/>
    <w:rsid w:val="1865702B"/>
    <w:rsid w:val="18CF6589"/>
    <w:rsid w:val="1B5AD31E"/>
    <w:rsid w:val="1CF6A37F"/>
    <w:rsid w:val="1EEB16FC"/>
    <w:rsid w:val="1F4EF69C"/>
    <w:rsid w:val="23A55FC2"/>
    <w:rsid w:val="23AC6A99"/>
    <w:rsid w:val="247810F6"/>
    <w:rsid w:val="24863453"/>
    <w:rsid w:val="24A6944E"/>
    <w:rsid w:val="27D51A16"/>
    <w:rsid w:val="2878D0E5"/>
    <w:rsid w:val="29536B7B"/>
    <w:rsid w:val="2B62C3BF"/>
    <w:rsid w:val="2ED6D792"/>
    <w:rsid w:val="2EE81269"/>
    <w:rsid w:val="2F0C0F9A"/>
    <w:rsid w:val="2FC2ACFF"/>
    <w:rsid w:val="32154064"/>
    <w:rsid w:val="3383F653"/>
    <w:rsid w:val="33856496"/>
    <w:rsid w:val="3428880B"/>
    <w:rsid w:val="34CB7601"/>
    <w:rsid w:val="351FC6B4"/>
    <w:rsid w:val="35416F09"/>
    <w:rsid w:val="35B1772A"/>
    <w:rsid w:val="388EF4AF"/>
    <w:rsid w:val="3B055FA6"/>
    <w:rsid w:val="3B320C65"/>
    <w:rsid w:val="3C179C3A"/>
    <w:rsid w:val="3ECD2B56"/>
    <w:rsid w:val="3FD8D0C9"/>
    <w:rsid w:val="417FD7EB"/>
    <w:rsid w:val="41AC32B5"/>
    <w:rsid w:val="43185F11"/>
    <w:rsid w:val="44A21FBA"/>
    <w:rsid w:val="4648124D"/>
    <w:rsid w:val="46A9CA11"/>
    <w:rsid w:val="473B3EC4"/>
    <w:rsid w:val="4987A095"/>
    <w:rsid w:val="4A037032"/>
    <w:rsid w:val="4A56D8A4"/>
    <w:rsid w:val="4B1B8370"/>
    <w:rsid w:val="4C0C149D"/>
    <w:rsid w:val="4CB753D1"/>
    <w:rsid w:val="4CBF4157"/>
    <w:rsid w:val="4D566291"/>
    <w:rsid w:val="4E5B11B8"/>
    <w:rsid w:val="4FEEF493"/>
    <w:rsid w:val="517CBC60"/>
    <w:rsid w:val="51A3ED51"/>
    <w:rsid w:val="532E82DB"/>
    <w:rsid w:val="535E78A8"/>
    <w:rsid w:val="54C265B6"/>
    <w:rsid w:val="599DC45F"/>
    <w:rsid w:val="5B31A73A"/>
    <w:rsid w:val="5CC48320"/>
    <w:rsid w:val="5E6947FC"/>
    <w:rsid w:val="5E713582"/>
    <w:rsid w:val="6058086F"/>
    <w:rsid w:val="6066F026"/>
    <w:rsid w:val="60E7A079"/>
    <w:rsid w:val="62946146"/>
    <w:rsid w:val="62CCFCF3"/>
    <w:rsid w:val="6344A6A5"/>
    <w:rsid w:val="640BEF3B"/>
    <w:rsid w:val="641F413B"/>
    <w:rsid w:val="65A1E93F"/>
    <w:rsid w:val="66338C1A"/>
    <w:rsid w:val="66574829"/>
    <w:rsid w:val="66A2AC97"/>
    <w:rsid w:val="66F09DE3"/>
    <w:rsid w:val="679D5994"/>
    <w:rsid w:val="67C9E038"/>
    <w:rsid w:val="68032BB1"/>
    <w:rsid w:val="681817C8"/>
    <w:rsid w:val="689784BE"/>
    <w:rsid w:val="6B4DBA5B"/>
    <w:rsid w:val="6C636175"/>
    <w:rsid w:val="6CBDDE8D"/>
    <w:rsid w:val="6ED7D98F"/>
    <w:rsid w:val="70D846CA"/>
    <w:rsid w:val="7122C67B"/>
    <w:rsid w:val="7204FA4A"/>
    <w:rsid w:val="721C10AD"/>
    <w:rsid w:val="722C6DFE"/>
    <w:rsid w:val="750B1693"/>
    <w:rsid w:val="76F0B88E"/>
    <w:rsid w:val="78406B65"/>
    <w:rsid w:val="7A4CEA9E"/>
    <w:rsid w:val="7B33CE85"/>
    <w:rsid w:val="7B5690DD"/>
    <w:rsid w:val="7BB12AF1"/>
    <w:rsid w:val="7F74E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F8F6C5"/>
  <w15:docId w15:val="{9942ECC7-73B8-5A46-A252-7A041A16F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B44EF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634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634F0"/>
  </w:style>
  <w:style w:type="paragraph" w:styleId="Zpat">
    <w:name w:val="footer"/>
    <w:basedOn w:val="Normln"/>
    <w:link w:val="ZpatChar"/>
    <w:uiPriority w:val="99"/>
    <w:unhideWhenUsed/>
    <w:rsid w:val="00F634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634F0"/>
  </w:style>
  <w:style w:type="paragraph" w:styleId="Odstavecseseznamem">
    <w:name w:val="List Paragraph"/>
    <w:basedOn w:val="Normln"/>
    <w:uiPriority w:val="34"/>
    <w:qFormat/>
    <w:rsid w:val="00F634F0"/>
    <w:pPr>
      <w:ind w:left="720"/>
      <w:contextualSpacing/>
    </w:pPr>
  </w:style>
  <w:style w:type="table" w:styleId="Mkatabulky">
    <w:name w:val="Table Grid"/>
    <w:basedOn w:val="Normlntabulka"/>
    <w:uiPriority w:val="39"/>
    <w:rsid w:val="002A1C7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777AB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77AB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77AB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77AB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77AB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C2BF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C2BF8"/>
    <w:rPr>
      <w:rFonts w:ascii="Times New Roman" w:hAnsi="Times New Roman" w:cs="Times New Roman"/>
      <w:sz w:val="18"/>
      <w:szCs w:val="18"/>
    </w:rPr>
  </w:style>
  <w:style w:type="paragraph" w:styleId="Revize">
    <w:name w:val="Revision"/>
    <w:hidden/>
    <w:uiPriority w:val="99"/>
    <w:semiHidden/>
    <w:rsid w:val="005B7504"/>
    <w:pPr>
      <w:spacing w:after="0" w:line="240" w:lineRule="auto"/>
    </w:pPr>
  </w:style>
  <w:style w:type="character" w:styleId="Zstupntext">
    <w:name w:val="Placeholder Text"/>
    <w:basedOn w:val="Standardnpsmoodstavce"/>
    <w:uiPriority w:val="99"/>
    <w:semiHidden/>
    <w:rsid w:val="00F54614"/>
    <w:rPr>
      <w:color w:val="808080"/>
    </w:rPr>
  </w:style>
  <w:style w:type="paragraph" w:styleId="Bezmezer">
    <w:name w:val="No Spacing"/>
    <w:uiPriority w:val="1"/>
    <w:qFormat/>
    <w:rsid w:val="0068478C"/>
    <w:pPr>
      <w:spacing w:after="0" w:line="240" w:lineRule="auto"/>
    </w:pPr>
    <w:rPr>
      <w:rFonts w:eastAsiaTheme="minorEastAsia"/>
      <w:lang w:eastAsia="cs-CZ"/>
    </w:rPr>
  </w:style>
  <w:style w:type="character" w:styleId="Zmnka">
    <w:name w:val="Mention"/>
    <w:basedOn w:val="Standardnpsmoodstavce"/>
    <w:uiPriority w:val="99"/>
    <w:unhideWhenUsed/>
    <w:rPr>
      <w:color w:val="2B579A"/>
      <w:shd w:val="clear" w:color="auto" w:fill="E6E6E6"/>
    </w:rPr>
  </w:style>
  <w:style w:type="character" w:styleId="Hypertextovodkaz">
    <w:name w:val="Hyperlink"/>
    <w:basedOn w:val="Standardnpsmoodstavce"/>
    <w:uiPriority w:val="99"/>
    <w:unhideWhenUsed/>
    <w:rsid w:val="001B2710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B2710"/>
    <w:rPr>
      <w:color w:val="605E5C"/>
      <w:shd w:val="clear" w:color="auto" w:fill="E1DFDD"/>
    </w:rPr>
  </w:style>
  <w:style w:type="paragraph" w:customStyle="1" w:styleId="Default">
    <w:name w:val="Default"/>
    <w:rsid w:val="006B232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Prosttabulka2">
    <w:name w:val="Plain Table 2"/>
    <w:basedOn w:val="Normlntabulka"/>
    <w:uiPriority w:val="42"/>
    <w:rsid w:val="006B232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aragraph">
    <w:name w:val="paragraph"/>
    <w:basedOn w:val="Normln"/>
    <w:rsid w:val="008B09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8B0985"/>
  </w:style>
  <w:style w:type="character" w:customStyle="1" w:styleId="eop">
    <w:name w:val="eop"/>
    <w:basedOn w:val="Standardnpsmoodstavce"/>
    <w:rsid w:val="008B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293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1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309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72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72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745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55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31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23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78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20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746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026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16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74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83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0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19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50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827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62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24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477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019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98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89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832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39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63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4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05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11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498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57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92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20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76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17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48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176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842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45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727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83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6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49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5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87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733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2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68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18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04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025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428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83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76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196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67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945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56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397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857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331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98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634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96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80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94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11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454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589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98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501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039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58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624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2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14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7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5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2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9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5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9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2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7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8256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76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4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86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16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9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82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48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37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433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446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82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459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97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51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90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07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71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20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557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9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333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50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45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199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42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183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44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907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754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67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16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49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19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58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79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46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96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46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524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337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393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26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79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03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01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188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85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88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489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27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800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41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091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2258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232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87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06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210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457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80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91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4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281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36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02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3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423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089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205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879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3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630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5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6719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37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612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243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463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580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966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70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783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5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553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42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43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88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004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249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605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4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0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8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8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1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9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2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6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29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2881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797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38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74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03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1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205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65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569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543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36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30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372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07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96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83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46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9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40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1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232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899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145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76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53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50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859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08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22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09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46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874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70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00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95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61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98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60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010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331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66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3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72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615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7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32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10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297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48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50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3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90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53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26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6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12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90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411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209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01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76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84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4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817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91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13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726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08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13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6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2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32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3679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85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81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2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251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15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29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300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07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0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334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59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7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978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09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0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4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34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9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51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48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7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5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9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57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641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8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24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728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905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0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0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27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26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49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64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88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286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07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295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86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2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94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37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6752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298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298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7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743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1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281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310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04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58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332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427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005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405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459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29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19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294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89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539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23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446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77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01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03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61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50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643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31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2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4936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14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55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369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1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52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49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1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896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762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382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156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01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98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23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24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29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055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934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657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83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2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6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2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46312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70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72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045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04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988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675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9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17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27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77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24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03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91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295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220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7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0967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1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650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5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07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12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6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322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780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67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428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226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48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574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01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382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30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79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50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372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793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668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986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883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564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10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52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92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25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87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31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6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57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561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81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91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9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221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16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721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86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146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29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24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42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52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72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077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69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06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894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29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31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38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39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218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64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38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34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449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7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27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47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758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01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39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32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07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03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86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93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60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5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21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6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56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4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6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9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15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4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98E708654B944395F8A8AB25E82E83" ma:contentTypeVersion="10" ma:contentTypeDescription="Vytvoří nový dokument" ma:contentTypeScope="" ma:versionID="255e2bafe9c2f58d1440e25e091759dc">
  <xsd:schema xmlns:xsd="http://www.w3.org/2001/XMLSchema" xmlns:xs="http://www.w3.org/2001/XMLSchema" xmlns:p="http://schemas.microsoft.com/office/2006/metadata/properties" xmlns:ns2="d7561eb6-c3b2-46ff-af1a-f2ffeafb8e40" xmlns:ns3="31d39e0e-2659-4d23-9db4-a64bbbfce427" targetNamespace="http://schemas.microsoft.com/office/2006/metadata/properties" ma:root="true" ma:fieldsID="eafdf680eba515e81018334c8a07874f" ns2:_="" ns3:_="">
    <xsd:import namespace="d7561eb6-c3b2-46ff-af1a-f2ffeafb8e40"/>
    <xsd:import namespace="31d39e0e-2659-4d23-9db4-a64bbbfce4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61eb6-c3b2-46ff-af1a-f2ffeafb8e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Značky obrázků" ma:readOnly="false" ma:fieldId="{5cf76f15-5ced-4ddc-b409-7134ff3c332f}" ma:taxonomyMulti="true" ma:sspId="bce56c0d-8add-4fe5-85a8-9b3e3d2b7a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d39e0e-2659-4d23-9db4-a64bbbfce42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b8514167-d23a-48da-93d8-0824d5934191}" ma:internalName="TaxCatchAll" ma:showField="CatchAllData" ma:web="31d39e0e-2659-4d23-9db4-a64bbbfce4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d39e0e-2659-4d23-9db4-a64bbbfce427" xsi:nil="true"/>
    <lcf76f155ced4ddcb4097134ff3c332f xmlns="d7561eb6-c3b2-46ff-af1a-f2ffeafb8e40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06ABFD-2873-4247-843C-106E182F12C4}"/>
</file>

<file path=customXml/itemProps2.xml><?xml version="1.0" encoding="utf-8"?>
<ds:datastoreItem xmlns:ds="http://schemas.openxmlformats.org/officeDocument/2006/customXml" ds:itemID="{F3063FB6-BBBB-4150-A1AE-905C88B6BBB0}">
  <ds:schemaRefs>
    <ds:schemaRef ds:uri="http://schemas.microsoft.com/office/2006/metadata/properties"/>
    <ds:schemaRef ds:uri="http://schemas.microsoft.com/office/infopath/2007/PartnerControls"/>
    <ds:schemaRef ds:uri="31d39e0e-2659-4d23-9db4-a64bbbfce427"/>
    <ds:schemaRef ds:uri="d7561eb6-c3b2-46ff-af1a-f2ffeafb8e40"/>
  </ds:schemaRefs>
</ds:datastoreItem>
</file>

<file path=customXml/itemProps3.xml><?xml version="1.0" encoding="utf-8"?>
<ds:datastoreItem xmlns:ds="http://schemas.openxmlformats.org/officeDocument/2006/customXml" ds:itemID="{AE263664-E325-434B-B6A8-8F59504BFE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F88E08-6F47-4F94-BB31-AF21ACBC47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09</Words>
  <Characters>2416</Characters>
  <Application>Microsoft Office Word</Application>
  <DocSecurity>0</DocSecurity>
  <Lines>20</Lines>
  <Paragraphs>5</Paragraphs>
  <ScaleCrop>false</ScaleCrop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.krejci@centrum.cz</dc:creator>
  <cp:lastModifiedBy>Tomáš Pražák</cp:lastModifiedBy>
  <cp:revision>3</cp:revision>
  <dcterms:created xsi:type="dcterms:W3CDTF">2025-12-14T08:24:00Z</dcterms:created>
  <dcterms:modified xsi:type="dcterms:W3CDTF">2025-12-14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98E708654B944395F8A8AB25E82E83</vt:lpwstr>
  </property>
  <property fmtid="{D5CDD505-2E9C-101B-9397-08002B2CF9AE}" pid="3" name="MediaServiceImageTags">
    <vt:lpwstr/>
  </property>
</Properties>
</file>